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-Siatka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9"/>
        <w:gridCol w:w="567"/>
        <w:gridCol w:w="2868"/>
        <w:gridCol w:w="3652"/>
      </w:tblGrid>
      <w:tr w:rsidR="00EA3943" w:rsidRPr="00983C24" w14:paraId="668ED9AD" w14:textId="77777777" w:rsidTr="000953E9">
        <w:trPr>
          <w:trHeight w:val="284"/>
        </w:trPr>
        <w:tc>
          <w:tcPr>
            <w:tcW w:w="6804" w:type="dxa"/>
            <w:gridSpan w:val="3"/>
            <w:vAlign w:val="bottom"/>
          </w:tcPr>
          <w:p w14:paraId="0EE4F32F" w14:textId="77777777" w:rsidR="00EA3943" w:rsidRPr="00983C24" w:rsidRDefault="00EA3943" w:rsidP="009B67FA">
            <w:pPr>
              <w:spacing w:before="240"/>
              <w:rPr>
                <w:lang w:val="en-GB"/>
              </w:rPr>
            </w:pPr>
            <w:r w:rsidRPr="00983C24">
              <w:rPr>
                <w:lang w:val="en-GB"/>
              </w:rPr>
              <w:t>……………………………………………………………</w:t>
            </w:r>
          </w:p>
        </w:tc>
        <w:tc>
          <w:tcPr>
            <w:tcW w:w="3652" w:type="dxa"/>
            <w:vAlign w:val="bottom"/>
          </w:tcPr>
          <w:p w14:paraId="00520B79" w14:textId="674B7C09" w:rsidR="00EA3943" w:rsidRPr="00983C24" w:rsidRDefault="00EA3943" w:rsidP="009B67FA">
            <w:pPr>
              <w:spacing w:before="240"/>
              <w:jc w:val="right"/>
              <w:rPr>
                <w:lang w:val="en-GB"/>
              </w:rPr>
            </w:pPr>
            <w:r w:rsidRPr="00983C24">
              <w:rPr>
                <w:lang w:val="en-GB"/>
              </w:rPr>
              <w:t xml:space="preserve">Wrocław, </w:t>
            </w:r>
            <w:r w:rsidR="002223A9" w:rsidRPr="00983C24">
              <w:rPr>
                <w:lang w:val="en-GB"/>
              </w:rPr>
              <w:t>date</w:t>
            </w:r>
            <w:r w:rsidRPr="00983C24">
              <w:rPr>
                <w:lang w:val="en-GB"/>
              </w:rPr>
              <w:t xml:space="preserve"> ……………...</w:t>
            </w:r>
          </w:p>
        </w:tc>
      </w:tr>
      <w:tr w:rsidR="00EA3943" w:rsidRPr="00983C24" w14:paraId="2170EF22" w14:textId="77777777" w:rsidTr="00336342">
        <w:trPr>
          <w:trHeight w:val="68"/>
        </w:trPr>
        <w:tc>
          <w:tcPr>
            <w:tcW w:w="6804" w:type="dxa"/>
            <w:gridSpan w:val="3"/>
          </w:tcPr>
          <w:p w14:paraId="1141AEF3" w14:textId="3DC1F078" w:rsidR="00EA3943" w:rsidRPr="00983C24" w:rsidRDefault="002223A9" w:rsidP="000953E9">
            <w:pPr>
              <w:rPr>
                <w:i/>
                <w:iCs/>
                <w:sz w:val="18"/>
                <w:szCs w:val="18"/>
                <w:lang w:val="en-GB"/>
              </w:rPr>
            </w:pPr>
            <w:r w:rsidRPr="00983C24">
              <w:rPr>
                <w:i/>
                <w:iCs/>
                <w:sz w:val="18"/>
                <w:szCs w:val="18"/>
                <w:lang w:val="en-GB"/>
              </w:rPr>
              <w:t>First name and Family Name</w:t>
            </w:r>
            <w:r w:rsidR="00EA3943" w:rsidRPr="00983C24">
              <w:rPr>
                <w:i/>
                <w:i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652" w:type="dxa"/>
          </w:tcPr>
          <w:p w14:paraId="1FE14DC3" w14:textId="77777777" w:rsidR="00EA3943" w:rsidRPr="00983C24" w:rsidRDefault="00EA3943" w:rsidP="000953E9">
            <w:pPr>
              <w:jc w:val="right"/>
              <w:rPr>
                <w:sz w:val="18"/>
                <w:szCs w:val="18"/>
                <w:lang w:val="en-GB"/>
              </w:rPr>
            </w:pPr>
          </w:p>
        </w:tc>
      </w:tr>
      <w:tr w:rsidR="00EA3943" w:rsidRPr="00983C24" w14:paraId="28B1522B" w14:textId="77777777" w:rsidTr="00A4459F">
        <w:trPr>
          <w:trHeight w:val="68"/>
        </w:trPr>
        <w:tc>
          <w:tcPr>
            <w:tcW w:w="3369" w:type="dxa"/>
            <w:vAlign w:val="bottom"/>
          </w:tcPr>
          <w:p w14:paraId="0492B529" w14:textId="17839A6E" w:rsidR="00EA3943" w:rsidRPr="00983C24" w:rsidRDefault="002223A9" w:rsidP="000953E9">
            <w:pPr>
              <w:rPr>
                <w:i/>
                <w:sz w:val="18"/>
                <w:szCs w:val="18"/>
                <w:lang w:val="en-GB"/>
              </w:rPr>
            </w:pPr>
            <w:r w:rsidRPr="00983C24">
              <w:rPr>
                <w:i/>
                <w:sz w:val="18"/>
                <w:szCs w:val="18"/>
                <w:lang w:val="en-GB"/>
              </w:rPr>
              <w:t>Register No.</w:t>
            </w:r>
            <w:r w:rsidR="00EA3943" w:rsidRPr="00983C24">
              <w:rPr>
                <w:i/>
                <w:sz w:val="18"/>
                <w:szCs w:val="18"/>
                <w:lang w:val="en-GB"/>
              </w:rPr>
              <w:t xml:space="preserve">: </w:t>
            </w:r>
            <w:r w:rsidR="00EA3943" w:rsidRPr="00983C24">
              <w:rPr>
                <w:sz w:val="18"/>
                <w:szCs w:val="18"/>
                <w:lang w:val="en-GB"/>
              </w:rPr>
              <w:t>…………………</w:t>
            </w:r>
          </w:p>
        </w:tc>
        <w:tc>
          <w:tcPr>
            <w:tcW w:w="3435" w:type="dxa"/>
            <w:gridSpan w:val="2"/>
            <w:vAlign w:val="bottom"/>
          </w:tcPr>
          <w:p w14:paraId="0B3C9627" w14:textId="1B431211" w:rsidR="00EA3943" w:rsidRPr="00983C24" w:rsidRDefault="002223A9" w:rsidP="000953E9">
            <w:pPr>
              <w:rPr>
                <w:i/>
                <w:sz w:val="18"/>
                <w:szCs w:val="18"/>
                <w:lang w:val="en-GB"/>
              </w:rPr>
            </w:pPr>
            <w:r w:rsidRPr="00983C24">
              <w:rPr>
                <w:i/>
                <w:iCs/>
                <w:sz w:val="18"/>
                <w:szCs w:val="18"/>
                <w:lang w:val="en-GB"/>
              </w:rPr>
              <w:t>Faculty</w:t>
            </w:r>
            <w:r w:rsidR="00EA3943" w:rsidRPr="00983C24">
              <w:rPr>
                <w:sz w:val="18"/>
                <w:szCs w:val="18"/>
                <w:lang w:val="en-GB"/>
              </w:rPr>
              <w:t>: ……………………………...</w:t>
            </w:r>
          </w:p>
        </w:tc>
        <w:tc>
          <w:tcPr>
            <w:tcW w:w="3652" w:type="dxa"/>
            <w:vAlign w:val="bottom"/>
          </w:tcPr>
          <w:p w14:paraId="2E5908BF" w14:textId="77777777" w:rsidR="00EA3943" w:rsidRPr="00983C24" w:rsidRDefault="00EA3943" w:rsidP="000953E9">
            <w:pPr>
              <w:rPr>
                <w:sz w:val="18"/>
                <w:szCs w:val="18"/>
                <w:lang w:val="en-GB"/>
              </w:rPr>
            </w:pPr>
          </w:p>
        </w:tc>
      </w:tr>
      <w:tr w:rsidR="00EA3943" w:rsidRPr="00983C24" w14:paraId="3739EBE2" w14:textId="77777777" w:rsidTr="00A4459F">
        <w:trPr>
          <w:trHeight w:val="68"/>
        </w:trPr>
        <w:tc>
          <w:tcPr>
            <w:tcW w:w="3369" w:type="dxa"/>
            <w:vAlign w:val="bottom"/>
          </w:tcPr>
          <w:p w14:paraId="35A9F9BD" w14:textId="54C6E1FC" w:rsidR="00EA3943" w:rsidRPr="00983C24" w:rsidRDefault="002223A9" w:rsidP="000953E9">
            <w:pPr>
              <w:rPr>
                <w:i/>
                <w:sz w:val="18"/>
                <w:szCs w:val="18"/>
                <w:lang w:val="en-GB"/>
              </w:rPr>
            </w:pPr>
            <w:r w:rsidRPr="00983C24">
              <w:rPr>
                <w:i/>
                <w:iCs/>
                <w:sz w:val="18"/>
                <w:szCs w:val="18"/>
                <w:lang w:val="en-GB"/>
              </w:rPr>
              <w:t>Study level</w:t>
            </w:r>
            <w:r w:rsidR="00EA3943" w:rsidRPr="00983C24">
              <w:rPr>
                <w:i/>
                <w:iCs/>
                <w:sz w:val="18"/>
                <w:szCs w:val="18"/>
                <w:lang w:val="en-GB"/>
              </w:rPr>
              <w:t xml:space="preserve">: </w:t>
            </w:r>
            <w:r w:rsidR="00EA3943" w:rsidRPr="00983C24">
              <w:rPr>
                <w:sz w:val="18"/>
                <w:szCs w:val="18"/>
                <w:lang w:val="en-GB"/>
              </w:rPr>
              <w:t>……………</w:t>
            </w:r>
          </w:p>
        </w:tc>
        <w:tc>
          <w:tcPr>
            <w:tcW w:w="3435" w:type="dxa"/>
            <w:gridSpan w:val="2"/>
            <w:vAlign w:val="bottom"/>
          </w:tcPr>
          <w:p w14:paraId="54DE9163" w14:textId="3E65A0E0" w:rsidR="00EA3943" w:rsidRPr="00983C24" w:rsidRDefault="002223A9" w:rsidP="000953E9">
            <w:pPr>
              <w:rPr>
                <w:i/>
                <w:sz w:val="18"/>
                <w:szCs w:val="18"/>
                <w:lang w:val="en-GB"/>
              </w:rPr>
            </w:pPr>
            <w:r w:rsidRPr="00983C24">
              <w:rPr>
                <w:i/>
                <w:iCs/>
                <w:sz w:val="18"/>
                <w:szCs w:val="18"/>
                <w:lang w:val="en-GB"/>
              </w:rPr>
              <w:t>Study year</w:t>
            </w:r>
            <w:r w:rsidR="00EA3943" w:rsidRPr="00983C24">
              <w:rPr>
                <w:i/>
                <w:iCs/>
                <w:sz w:val="18"/>
                <w:szCs w:val="18"/>
                <w:lang w:val="en-GB"/>
              </w:rPr>
              <w:t xml:space="preserve">: </w:t>
            </w:r>
            <w:r w:rsidR="00EA3943" w:rsidRPr="00983C24">
              <w:rPr>
                <w:sz w:val="18"/>
                <w:szCs w:val="18"/>
                <w:lang w:val="en-GB"/>
              </w:rPr>
              <w:t>…………………………</w:t>
            </w:r>
          </w:p>
        </w:tc>
        <w:tc>
          <w:tcPr>
            <w:tcW w:w="3652" w:type="dxa"/>
            <w:vAlign w:val="bottom"/>
          </w:tcPr>
          <w:p w14:paraId="797C78F9" w14:textId="77777777" w:rsidR="00EA3943" w:rsidRPr="00983C24" w:rsidRDefault="00EA3943" w:rsidP="000953E9">
            <w:pPr>
              <w:rPr>
                <w:sz w:val="18"/>
                <w:szCs w:val="18"/>
                <w:lang w:val="en-GB"/>
              </w:rPr>
            </w:pPr>
          </w:p>
        </w:tc>
      </w:tr>
      <w:tr w:rsidR="00EA3943" w:rsidRPr="00983C24" w14:paraId="68740CF1" w14:textId="77777777" w:rsidTr="00A4459F">
        <w:trPr>
          <w:trHeight w:val="68"/>
        </w:trPr>
        <w:tc>
          <w:tcPr>
            <w:tcW w:w="3369" w:type="dxa"/>
            <w:vAlign w:val="bottom"/>
          </w:tcPr>
          <w:p w14:paraId="441B07A8" w14:textId="1F74D72C" w:rsidR="00EA3943" w:rsidRPr="00983C24" w:rsidRDefault="00983C24" w:rsidP="000953E9">
            <w:pPr>
              <w:rPr>
                <w:i/>
                <w:sz w:val="18"/>
                <w:szCs w:val="18"/>
                <w:lang w:val="en-GB"/>
              </w:rPr>
            </w:pPr>
            <w:r>
              <w:rPr>
                <w:i/>
                <w:iCs/>
                <w:sz w:val="18"/>
                <w:szCs w:val="18"/>
                <w:lang w:val="en-GB"/>
              </w:rPr>
              <w:t>Mode</w:t>
            </w:r>
            <w:r w:rsidR="00EA3943" w:rsidRPr="00983C24">
              <w:rPr>
                <w:i/>
                <w:iCs/>
                <w:sz w:val="18"/>
                <w:szCs w:val="18"/>
                <w:lang w:val="en-GB"/>
              </w:rPr>
              <w:t xml:space="preserve"> (</w:t>
            </w:r>
            <w:r>
              <w:rPr>
                <w:i/>
                <w:iCs/>
                <w:sz w:val="18"/>
                <w:szCs w:val="18"/>
                <w:lang w:val="en-GB"/>
              </w:rPr>
              <w:t>full-</w:t>
            </w:r>
            <w:r w:rsidR="00EA3943" w:rsidRPr="00983C24">
              <w:rPr>
                <w:i/>
                <w:iCs/>
                <w:sz w:val="18"/>
                <w:szCs w:val="18"/>
                <w:lang w:val="en-GB"/>
              </w:rPr>
              <w:t>/</w:t>
            </w:r>
            <w:r>
              <w:rPr>
                <w:i/>
                <w:iCs/>
                <w:sz w:val="18"/>
                <w:szCs w:val="18"/>
                <w:lang w:val="en-GB"/>
              </w:rPr>
              <w:t>part-time</w:t>
            </w:r>
            <w:r w:rsidR="00EA3943" w:rsidRPr="00983C24">
              <w:rPr>
                <w:i/>
                <w:iCs/>
                <w:sz w:val="18"/>
                <w:szCs w:val="18"/>
                <w:lang w:val="en-GB"/>
              </w:rPr>
              <w:t xml:space="preserve">.): </w:t>
            </w:r>
            <w:r w:rsidRPr="00983C24">
              <w:rPr>
                <w:sz w:val="18"/>
                <w:szCs w:val="18"/>
                <w:lang w:val="en-GB"/>
              </w:rPr>
              <w:t>……………</w:t>
            </w:r>
          </w:p>
        </w:tc>
        <w:tc>
          <w:tcPr>
            <w:tcW w:w="3435" w:type="dxa"/>
            <w:gridSpan w:val="2"/>
            <w:vAlign w:val="bottom"/>
          </w:tcPr>
          <w:p w14:paraId="5C01879B" w14:textId="180723E8" w:rsidR="00EA3943" w:rsidRPr="00983C24" w:rsidRDefault="002223A9" w:rsidP="000953E9">
            <w:pPr>
              <w:rPr>
                <w:i/>
                <w:sz w:val="18"/>
                <w:szCs w:val="18"/>
                <w:lang w:val="en-GB"/>
              </w:rPr>
            </w:pPr>
            <w:r w:rsidRPr="00983C24">
              <w:rPr>
                <w:i/>
                <w:iCs/>
                <w:sz w:val="18"/>
                <w:szCs w:val="18"/>
                <w:lang w:val="en-GB"/>
              </w:rPr>
              <w:t>Major</w:t>
            </w:r>
            <w:r w:rsidR="00EA3943" w:rsidRPr="00983C24">
              <w:rPr>
                <w:i/>
                <w:iCs/>
                <w:sz w:val="18"/>
                <w:szCs w:val="18"/>
                <w:lang w:val="en-GB"/>
              </w:rPr>
              <w:t xml:space="preserve">: </w:t>
            </w:r>
            <w:r w:rsidR="00EA3943" w:rsidRPr="00983C24">
              <w:rPr>
                <w:sz w:val="18"/>
                <w:szCs w:val="18"/>
                <w:lang w:val="en-GB"/>
              </w:rPr>
              <w:t>…………………………….</w:t>
            </w:r>
          </w:p>
        </w:tc>
        <w:tc>
          <w:tcPr>
            <w:tcW w:w="3652" w:type="dxa"/>
            <w:vAlign w:val="bottom"/>
          </w:tcPr>
          <w:p w14:paraId="41BC1B67" w14:textId="77777777" w:rsidR="00EA3943" w:rsidRPr="00983C24" w:rsidRDefault="00EA3943" w:rsidP="000953E9">
            <w:pPr>
              <w:rPr>
                <w:sz w:val="18"/>
                <w:szCs w:val="18"/>
                <w:lang w:val="en-GB"/>
              </w:rPr>
            </w:pPr>
          </w:p>
        </w:tc>
      </w:tr>
      <w:tr w:rsidR="00EA3943" w:rsidRPr="00983C24" w14:paraId="0D3FA1DE" w14:textId="77777777" w:rsidTr="00A4459F">
        <w:trPr>
          <w:trHeight w:val="68"/>
        </w:trPr>
        <w:tc>
          <w:tcPr>
            <w:tcW w:w="3369" w:type="dxa"/>
            <w:vAlign w:val="bottom"/>
          </w:tcPr>
          <w:p w14:paraId="4721612D" w14:textId="139A0E58" w:rsidR="00EA3943" w:rsidRPr="00983C24" w:rsidRDefault="002223A9" w:rsidP="000953E9">
            <w:pPr>
              <w:rPr>
                <w:i/>
                <w:iCs/>
                <w:sz w:val="18"/>
                <w:szCs w:val="18"/>
                <w:lang w:val="en-GB"/>
              </w:rPr>
            </w:pPr>
            <w:r w:rsidRPr="00983C24">
              <w:rPr>
                <w:i/>
                <w:iCs/>
                <w:sz w:val="18"/>
                <w:szCs w:val="18"/>
                <w:lang w:val="en-GB"/>
              </w:rPr>
              <w:t>Study group</w:t>
            </w:r>
            <w:r w:rsidR="00EA3943" w:rsidRPr="00983C24">
              <w:rPr>
                <w:i/>
                <w:iCs/>
                <w:sz w:val="18"/>
                <w:szCs w:val="18"/>
                <w:lang w:val="en-GB"/>
              </w:rPr>
              <w:t xml:space="preserve">: </w:t>
            </w:r>
            <w:r w:rsidR="00EA3943" w:rsidRPr="00983C24">
              <w:rPr>
                <w:sz w:val="18"/>
                <w:szCs w:val="18"/>
                <w:lang w:val="en-GB"/>
              </w:rPr>
              <w:t>………………...</w:t>
            </w:r>
          </w:p>
        </w:tc>
        <w:tc>
          <w:tcPr>
            <w:tcW w:w="3435" w:type="dxa"/>
            <w:gridSpan w:val="2"/>
            <w:vAlign w:val="bottom"/>
          </w:tcPr>
          <w:p w14:paraId="6699DD34" w14:textId="2C7AD066" w:rsidR="00EA3943" w:rsidRPr="00983C24" w:rsidRDefault="002223A9" w:rsidP="000953E9">
            <w:pPr>
              <w:rPr>
                <w:i/>
                <w:iCs/>
                <w:sz w:val="18"/>
                <w:szCs w:val="18"/>
                <w:lang w:val="en-GB"/>
              </w:rPr>
            </w:pPr>
            <w:r w:rsidRPr="00983C24">
              <w:rPr>
                <w:i/>
                <w:iCs/>
                <w:sz w:val="18"/>
                <w:szCs w:val="18"/>
                <w:lang w:val="en-GB"/>
              </w:rPr>
              <w:t>Specialisation</w:t>
            </w:r>
            <w:r w:rsidR="00EA3943" w:rsidRPr="00983C24">
              <w:rPr>
                <w:i/>
                <w:iCs/>
                <w:sz w:val="18"/>
                <w:szCs w:val="18"/>
                <w:lang w:val="en-GB"/>
              </w:rPr>
              <w:t xml:space="preserve">: </w:t>
            </w:r>
            <w:r w:rsidR="00EA3943" w:rsidRPr="00983C24">
              <w:rPr>
                <w:sz w:val="18"/>
                <w:szCs w:val="18"/>
                <w:lang w:val="en-GB"/>
              </w:rPr>
              <w:t>………………………….</w:t>
            </w:r>
          </w:p>
        </w:tc>
        <w:tc>
          <w:tcPr>
            <w:tcW w:w="3652" w:type="dxa"/>
            <w:vAlign w:val="bottom"/>
          </w:tcPr>
          <w:p w14:paraId="37C7F646" w14:textId="77777777" w:rsidR="00EA3943" w:rsidRPr="00983C24" w:rsidRDefault="00EA3943" w:rsidP="000953E9">
            <w:pPr>
              <w:rPr>
                <w:sz w:val="18"/>
                <w:szCs w:val="18"/>
                <w:lang w:val="en-GB"/>
              </w:rPr>
            </w:pPr>
          </w:p>
        </w:tc>
      </w:tr>
      <w:tr w:rsidR="00EA3943" w:rsidRPr="00983C24" w14:paraId="2BB3896F" w14:textId="77777777" w:rsidTr="009A5618">
        <w:trPr>
          <w:trHeight w:val="88"/>
        </w:trPr>
        <w:tc>
          <w:tcPr>
            <w:tcW w:w="6804" w:type="dxa"/>
            <w:gridSpan w:val="3"/>
            <w:vAlign w:val="bottom"/>
          </w:tcPr>
          <w:p w14:paraId="5D316B3B" w14:textId="77777777" w:rsidR="00EA3943" w:rsidRPr="00983C24" w:rsidRDefault="00EA3943" w:rsidP="000953E9">
            <w:pPr>
              <w:rPr>
                <w:i/>
                <w:iCs/>
                <w:sz w:val="18"/>
                <w:szCs w:val="18"/>
                <w:lang w:val="en-GB"/>
              </w:rPr>
            </w:pPr>
            <w:r w:rsidRPr="00983C24">
              <w:rPr>
                <w:i/>
                <w:iCs/>
                <w:sz w:val="18"/>
                <w:szCs w:val="18"/>
                <w:lang w:val="en-GB"/>
              </w:rPr>
              <w:t>E-mail.: ………………………………………....</w:t>
            </w:r>
          </w:p>
        </w:tc>
        <w:tc>
          <w:tcPr>
            <w:tcW w:w="3652" w:type="dxa"/>
            <w:vAlign w:val="bottom"/>
          </w:tcPr>
          <w:p w14:paraId="4BEBAF5E" w14:textId="77777777" w:rsidR="00EA3943" w:rsidRPr="00983C24" w:rsidRDefault="00EA3943" w:rsidP="000953E9">
            <w:pPr>
              <w:rPr>
                <w:sz w:val="18"/>
                <w:szCs w:val="18"/>
                <w:lang w:val="en-GB"/>
              </w:rPr>
            </w:pPr>
          </w:p>
        </w:tc>
      </w:tr>
      <w:tr w:rsidR="00EA3943" w:rsidRPr="00983C24" w14:paraId="4D31F03C" w14:textId="77777777" w:rsidTr="000953E9">
        <w:tc>
          <w:tcPr>
            <w:tcW w:w="3936" w:type="dxa"/>
            <w:gridSpan w:val="2"/>
          </w:tcPr>
          <w:p w14:paraId="21AC2A76" w14:textId="77777777" w:rsidR="00EA3943" w:rsidRPr="00983C24" w:rsidRDefault="00EA3943" w:rsidP="000953E9">
            <w:pPr>
              <w:rPr>
                <w:lang w:val="en-GB"/>
              </w:rPr>
            </w:pPr>
          </w:p>
        </w:tc>
        <w:tc>
          <w:tcPr>
            <w:tcW w:w="6520" w:type="dxa"/>
            <w:gridSpan w:val="2"/>
          </w:tcPr>
          <w:p w14:paraId="5D2E63FA" w14:textId="7F318B34" w:rsidR="00EA3943" w:rsidRPr="00983C24" w:rsidRDefault="00983C24" w:rsidP="009B67FA">
            <w:pPr>
              <w:spacing w:before="240"/>
              <w:rPr>
                <w:i/>
                <w:lang w:val="en-GB"/>
              </w:rPr>
            </w:pPr>
            <w:r>
              <w:rPr>
                <w:i/>
                <w:lang w:val="en-GB"/>
              </w:rPr>
              <w:t>Dr Aleksandra Szpulak</w:t>
            </w:r>
          </w:p>
          <w:p w14:paraId="3E0E7F2E" w14:textId="7426BDB5" w:rsidR="00EA3943" w:rsidRPr="00983C24" w:rsidRDefault="00A4459F" w:rsidP="000953E9">
            <w:pPr>
              <w:rPr>
                <w:i/>
                <w:lang w:val="en-GB"/>
              </w:rPr>
            </w:pPr>
            <w:r>
              <w:rPr>
                <w:i/>
                <w:lang w:val="en-GB"/>
              </w:rPr>
              <w:t>Deputy</w:t>
            </w:r>
            <w:r w:rsidR="002223A9" w:rsidRPr="00983C24">
              <w:rPr>
                <w:i/>
                <w:lang w:val="en-GB"/>
              </w:rPr>
              <w:t xml:space="preserve"> Dean for Student Affairs</w:t>
            </w:r>
            <w:r w:rsidR="002223A9" w:rsidRPr="00983C24">
              <w:rPr>
                <w:i/>
                <w:lang w:val="en-GB"/>
              </w:rPr>
              <w:t xml:space="preserve"> of International Studies </w:t>
            </w:r>
          </w:p>
        </w:tc>
      </w:tr>
    </w:tbl>
    <w:p w14:paraId="0FDA168D" w14:textId="44940C72" w:rsidR="00FD73AD" w:rsidRPr="00983C24" w:rsidRDefault="002223A9" w:rsidP="00021B37">
      <w:pPr>
        <w:spacing w:before="240" w:after="240"/>
        <w:jc w:val="center"/>
        <w:rPr>
          <w:b/>
          <w:i/>
          <w:sz w:val="28"/>
          <w:szCs w:val="28"/>
          <w:lang w:val="en-GB"/>
        </w:rPr>
      </w:pPr>
      <w:r w:rsidRPr="00983C24">
        <w:rPr>
          <w:b/>
          <w:i/>
          <w:sz w:val="28"/>
          <w:szCs w:val="28"/>
          <w:lang w:val="en-GB"/>
        </w:rPr>
        <w:t>Agreement on subject exchange</w:t>
      </w:r>
    </w:p>
    <w:tbl>
      <w:tblPr>
        <w:tblW w:w="10206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567"/>
        <w:gridCol w:w="4536"/>
        <w:gridCol w:w="426"/>
        <w:gridCol w:w="4677"/>
      </w:tblGrid>
      <w:tr w:rsidR="004B5329" w:rsidRPr="00983C24" w14:paraId="0318BD71" w14:textId="77777777" w:rsidTr="002C5A99">
        <w:trPr>
          <w:trHeight w:val="397"/>
        </w:trPr>
        <w:tc>
          <w:tcPr>
            <w:tcW w:w="567" w:type="dxa"/>
            <w:shd w:val="clear" w:color="auto" w:fill="auto"/>
            <w:vAlign w:val="center"/>
          </w:tcPr>
          <w:p w14:paraId="3C9FD027" w14:textId="77777777" w:rsidR="004B5329" w:rsidRPr="00983C24" w:rsidRDefault="004B5329" w:rsidP="00021B37">
            <w:pPr>
              <w:jc w:val="center"/>
              <w:rPr>
                <w:lang w:val="en-GB"/>
              </w:rPr>
            </w:pPr>
            <w:r w:rsidRPr="00983C24">
              <w:rPr>
                <w:lang w:val="en-GB"/>
              </w:rPr>
              <w:sym w:font="Wingdings" w:char="F0A8"/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A013318" w14:textId="5B7F1CF9" w:rsidR="004B5329" w:rsidRPr="00983C24" w:rsidRDefault="002223A9" w:rsidP="00021B37">
            <w:pPr>
              <w:rPr>
                <w:lang w:val="en-GB"/>
              </w:rPr>
            </w:pPr>
            <w:r w:rsidRPr="00983C24">
              <w:rPr>
                <w:lang w:val="en-GB"/>
              </w:rPr>
              <w:t>ORIGINAL SUBMISSION</w:t>
            </w:r>
          </w:p>
        </w:tc>
        <w:tc>
          <w:tcPr>
            <w:tcW w:w="426" w:type="dxa"/>
            <w:shd w:val="clear" w:color="auto" w:fill="auto"/>
            <w:vAlign w:val="center"/>
          </w:tcPr>
          <w:p w14:paraId="7B121222" w14:textId="77777777" w:rsidR="004B5329" w:rsidRPr="00983C24" w:rsidRDefault="004B5329" w:rsidP="00021B37">
            <w:pPr>
              <w:jc w:val="right"/>
              <w:rPr>
                <w:lang w:val="en-GB"/>
              </w:rPr>
            </w:pPr>
            <w:r w:rsidRPr="00983C24">
              <w:rPr>
                <w:lang w:val="en-GB"/>
              </w:rPr>
              <w:sym w:font="Wingdings" w:char="F0A8"/>
            </w:r>
          </w:p>
        </w:tc>
        <w:tc>
          <w:tcPr>
            <w:tcW w:w="4677" w:type="dxa"/>
            <w:shd w:val="clear" w:color="auto" w:fill="auto"/>
            <w:vAlign w:val="center"/>
          </w:tcPr>
          <w:p w14:paraId="7F4E8A33" w14:textId="3E055E1F" w:rsidR="004B5329" w:rsidRPr="00983C24" w:rsidRDefault="002223A9" w:rsidP="00021B37">
            <w:pPr>
              <w:rPr>
                <w:lang w:val="en-GB"/>
              </w:rPr>
            </w:pPr>
            <w:r w:rsidRPr="00983C24">
              <w:rPr>
                <w:lang w:val="en-GB"/>
              </w:rPr>
              <w:t>UPDATE</w:t>
            </w:r>
          </w:p>
        </w:tc>
      </w:tr>
    </w:tbl>
    <w:p w14:paraId="672855B7" w14:textId="1D4AA207" w:rsidR="004B5329" w:rsidRPr="00983C24" w:rsidRDefault="002223A9" w:rsidP="00021B37">
      <w:pPr>
        <w:spacing w:before="240" w:after="240"/>
        <w:ind w:firstLine="567"/>
        <w:jc w:val="both"/>
        <w:rPr>
          <w:i/>
          <w:lang w:val="en-GB"/>
        </w:rPr>
      </w:pPr>
      <w:r w:rsidRPr="00983C24">
        <w:rPr>
          <w:i/>
          <w:lang w:val="en-GB"/>
        </w:rPr>
        <w:t xml:space="preserve">In connection with participation in an Erasmus (or </w:t>
      </w:r>
      <w:r w:rsidR="00844052">
        <w:rPr>
          <w:i/>
          <w:lang w:val="en-GB"/>
        </w:rPr>
        <w:t>equivalent</w:t>
      </w:r>
      <w:r w:rsidRPr="00983C24">
        <w:rPr>
          <w:i/>
          <w:lang w:val="en-GB"/>
        </w:rPr>
        <w:t xml:space="preserve">) student exchange programme in </w:t>
      </w:r>
      <w:r w:rsidR="004B5329" w:rsidRPr="00983C24">
        <w:rPr>
          <w:lang w:val="en-GB"/>
        </w:rPr>
        <w:t xml:space="preserve">…… </w:t>
      </w:r>
      <w:r w:rsidRPr="00983C24">
        <w:rPr>
          <w:i/>
          <w:lang w:val="en-GB"/>
        </w:rPr>
        <w:t>semester</w:t>
      </w:r>
      <w:r w:rsidR="004B5329" w:rsidRPr="00983C24">
        <w:rPr>
          <w:i/>
          <w:lang w:val="en-GB"/>
        </w:rPr>
        <w:t xml:space="preserve"> </w:t>
      </w:r>
      <w:r w:rsidRPr="00983C24">
        <w:rPr>
          <w:i/>
          <w:lang w:val="en-GB"/>
        </w:rPr>
        <w:t xml:space="preserve">of the </w:t>
      </w:r>
      <w:r w:rsidR="004B5329" w:rsidRPr="00983C24">
        <w:rPr>
          <w:lang w:val="en-GB"/>
        </w:rPr>
        <w:t xml:space="preserve">…… </w:t>
      </w:r>
      <w:r w:rsidRPr="00983C24">
        <w:rPr>
          <w:i/>
          <w:lang w:val="en-GB"/>
        </w:rPr>
        <w:t>study year</w:t>
      </w:r>
      <w:r w:rsidR="004B5329" w:rsidRPr="00983C24">
        <w:rPr>
          <w:i/>
          <w:lang w:val="en-GB"/>
        </w:rPr>
        <w:t xml:space="preserve"> </w:t>
      </w:r>
      <w:r w:rsidRPr="00983C24">
        <w:rPr>
          <w:i/>
          <w:lang w:val="en-GB"/>
        </w:rPr>
        <w:t xml:space="preserve">in </w:t>
      </w:r>
      <w:r w:rsidR="00983C24">
        <w:rPr>
          <w:i/>
          <w:lang w:val="en-GB"/>
        </w:rPr>
        <w:t xml:space="preserve">the </w:t>
      </w:r>
      <w:r w:rsidRPr="00983C24">
        <w:rPr>
          <w:i/>
          <w:lang w:val="en-GB"/>
        </w:rPr>
        <w:t>academic year of</w:t>
      </w:r>
      <w:r w:rsidR="004B5329" w:rsidRPr="00983C24">
        <w:rPr>
          <w:i/>
          <w:lang w:val="en-GB"/>
        </w:rPr>
        <w:t xml:space="preserve"> </w:t>
      </w:r>
      <w:r w:rsidR="004B5329" w:rsidRPr="00983C24">
        <w:rPr>
          <w:lang w:val="en-GB"/>
        </w:rPr>
        <w:t>…………/…………</w:t>
      </w:r>
      <w:r w:rsidR="004B5329" w:rsidRPr="00983C24">
        <w:rPr>
          <w:i/>
          <w:lang w:val="en-GB"/>
        </w:rPr>
        <w:t xml:space="preserve"> </w:t>
      </w:r>
      <w:r w:rsidRPr="00983C24">
        <w:rPr>
          <w:i/>
          <w:lang w:val="en-GB"/>
        </w:rPr>
        <w:t>at Partner university</w:t>
      </w:r>
      <w:r w:rsidR="004B5329" w:rsidRPr="00983C24">
        <w:rPr>
          <w:i/>
          <w:lang w:val="en-GB"/>
        </w:rPr>
        <w:t xml:space="preserve"> </w:t>
      </w:r>
      <w:r w:rsidR="004B5329" w:rsidRPr="00983C24">
        <w:rPr>
          <w:lang w:val="en-GB"/>
        </w:rPr>
        <w:t>………………………………………………………………………………………………………………</w:t>
      </w:r>
      <w:r w:rsidR="00B97766" w:rsidRPr="00983C24">
        <w:rPr>
          <w:lang w:val="en-GB"/>
        </w:rPr>
        <w:t xml:space="preserve"> </w:t>
      </w:r>
      <w:r w:rsidRPr="00983C24">
        <w:rPr>
          <w:i/>
          <w:lang w:val="en-GB"/>
        </w:rPr>
        <w:t xml:space="preserve">I kindly </w:t>
      </w:r>
      <w:r w:rsidRPr="00983C24">
        <w:rPr>
          <w:i/>
          <w:lang w:val="en-GB"/>
        </w:rPr>
        <w:t xml:space="preserve">request </w:t>
      </w:r>
      <w:r w:rsidRPr="00983C24">
        <w:rPr>
          <w:i/>
          <w:lang w:val="en-GB"/>
        </w:rPr>
        <w:t>t</w:t>
      </w:r>
      <w:r w:rsidRPr="00983C24">
        <w:rPr>
          <w:i/>
          <w:lang w:val="en-GB"/>
        </w:rPr>
        <w:t>he</w:t>
      </w:r>
      <w:r w:rsidRPr="00983C24">
        <w:rPr>
          <w:i/>
          <w:lang w:val="en-GB"/>
        </w:rPr>
        <w:t xml:space="preserve"> accept</w:t>
      </w:r>
      <w:r w:rsidRPr="00983C24">
        <w:rPr>
          <w:i/>
          <w:lang w:val="en-GB"/>
        </w:rPr>
        <w:t>ance of</w:t>
      </w:r>
      <w:r w:rsidRPr="00983C24">
        <w:rPr>
          <w:i/>
          <w:lang w:val="en-GB"/>
        </w:rPr>
        <w:t xml:space="preserve"> the following study programme</w:t>
      </w:r>
      <w:r w:rsidR="00B97766" w:rsidRPr="00983C24">
        <w:rPr>
          <w:i/>
          <w:lang w:val="en-GB"/>
        </w:rPr>
        <w:t>:</w:t>
      </w: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28"/>
        <w:gridCol w:w="708"/>
        <w:gridCol w:w="709"/>
        <w:gridCol w:w="3686"/>
        <w:gridCol w:w="708"/>
        <w:gridCol w:w="709"/>
      </w:tblGrid>
      <w:tr w:rsidR="009B67FA" w:rsidRPr="00983C24" w14:paraId="232B73B8" w14:textId="77777777" w:rsidTr="00C6303D">
        <w:trPr>
          <w:trHeight w:val="85"/>
        </w:trPr>
        <w:tc>
          <w:tcPr>
            <w:tcW w:w="3828" w:type="dxa"/>
            <w:shd w:val="clear" w:color="auto" w:fill="auto"/>
            <w:vAlign w:val="center"/>
          </w:tcPr>
          <w:p w14:paraId="116D3A22" w14:textId="182D31A7" w:rsidR="009B67FA" w:rsidRPr="00983C24" w:rsidRDefault="00983C24" w:rsidP="004B5329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c</w:t>
            </w:r>
            <w:r w:rsidR="002223A9" w:rsidRPr="00983C24">
              <w:rPr>
                <w:sz w:val="20"/>
                <w:szCs w:val="20"/>
                <w:lang w:val="en-GB"/>
              </w:rPr>
              <w:t>ourse at Wrocław UEB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265BDD01" w14:textId="394E4F2D" w:rsidR="009B67FA" w:rsidRPr="00983C24" w:rsidRDefault="009B67FA" w:rsidP="00021B37">
            <w:pPr>
              <w:jc w:val="center"/>
              <w:rPr>
                <w:sz w:val="20"/>
                <w:szCs w:val="20"/>
                <w:lang w:val="en-GB"/>
              </w:rPr>
            </w:pPr>
            <w:r w:rsidRPr="00983C24">
              <w:rPr>
                <w:sz w:val="20"/>
                <w:szCs w:val="20"/>
                <w:lang w:val="en-GB"/>
              </w:rPr>
              <w:t>ECTS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D3A411D" w14:textId="32E2FAD6" w:rsidR="009B67FA" w:rsidRPr="00983C24" w:rsidRDefault="002223A9" w:rsidP="00E15F2F">
            <w:pPr>
              <w:jc w:val="center"/>
              <w:rPr>
                <w:sz w:val="20"/>
                <w:szCs w:val="20"/>
                <w:lang w:val="en-GB"/>
              </w:rPr>
            </w:pPr>
            <w:r w:rsidRPr="00983C24">
              <w:rPr>
                <w:sz w:val="20"/>
                <w:szCs w:val="20"/>
                <w:lang w:val="en-GB"/>
              </w:rPr>
              <w:t>oblig</w:t>
            </w:r>
            <w:r w:rsidR="009B67FA" w:rsidRPr="00983C24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EE0AF88" w14:textId="7A337ACA" w:rsidR="009B67FA" w:rsidRPr="00983C24" w:rsidRDefault="00983C24" w:rsidP="00D709CC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he c</w:t>
            </w:r>
            <w:r w:rsidR="002223A9" w:rsidRPr="00983C24">
              <w:rPr>
                <w:sz w:val="20"/>
                <w:szCs w:val="20"/>
                <w:lang w:val="en-GB"/>
              </w:rPr>
              <w:t>ourse at the Partner university</w:t>
            </w:r>
          </w:p>
        </w:tc>
        <w:tc>
          <w:tcPr>
            <w:tcW w:w="708" w:type="dxa"/>
          </w:tcPr>
          <w:p w14:paraId="11A65442" w14:textId="47D5327E" w:rsidR="009B67FA" w:rsidRPr="00983C24" w:rsidRDefault="009B67FA" w:rsidP="00433BB8">
            <w:pPr>
              <w:jc w:val="center"/>
              <w:rPr>
                <w:sz w:val="20"/>
                <w:szCs w:val="20"/>
                <w:lang w:val="en-GB"/>
              </w:rPr>
            </w:pPr>
            <w:r w:rsidRPr="00983C24">
              <w:rPr>
                <w:sz w:val="20"/>
                <w:szCs w:val="20"/>
                <w:lang w:val="en-GB"/>
              </w:rPr>
              <w:t>ECTS</w:t>
            </w:r>
          </w:p>
        </w:tc>
        <w:tc>
          <w:tcPr>
            <w:tcW w:w="709" w:type="dxa"/>
            <w:vAlign w:val="center"/>
          </w:tcPr>
          <w:p w14:paraId="7CBABE82" w14:textId="67B1F513" w:rsidR="009B67FA" w:rsidRPr="00983C24" w:rsidRDefault="002223A9" w:rsidP="00433BB8">
            <w:pPr>
              <w:jc w:val="center"/>
              <w:rPr>
                <w:sz w:val="20"/>
                <w:szCs w:val="20"/>
                <w:lang w:val="en-GB"/>
              </w:rPr>
            </w:pPr>
            <w:r w:rsidRPr="00983C24">
              <w:rPr>
                <w:sz w:val="20"/>
                <w:szCs w:val="20"/>
                <w:lang w:val="en-GB"/>
              </w:rPr>
              <w:t>t</w:t>
            </w:r>
            <w:r w:rsidR="009B67FA" w:rsidRPr="00983C24">
              <w:rPr>
                <w:sz w:val="20"/>
                <w:szCs w:val="20"/>
                <w:lang w:val="en-GB"/>
              </w:rPr>
              <w:t>yp</w:t>
            </w:r>
            <w:r w:rsidRPr="00983C24">
              <w:rPr>
                <w:sz w:val="20"/>
                <w:szCs w:val="20"/>
                <w:lang w:val="en-GB"/>
              </w:rPr>
              <w:t>e</w:t>
            </w:r>
            <w:r w:rsidR="009B67FA" w:rsidRPr="00983C24">
              <w:rPr>
                <w:sz w:val="20"/>
                <w:szCs w:val="20"/>
                <w:lang w:val="en-GB"/>
              </w:rPr>
              <w:t>*</w:t>
            </w:r>
          </w:p>
        </w:tc>
      </w:tr>
      <w:tr w:rsidR="009B67FA" w:rsidRPr="00983C24" w14:paraId="4CD5F97C" w14:textId="77777777" w:rsidTr="00C6303D">
        <w:trPr>
          <w:trHeight w:val="85"/>
        </w:trPr>
        <w:tc>
          <w:tcPr>
            <w:tcW w:w="3828" w:type="dxa"/>
            <w:shd w:val="clear" w:color="auto" w:fill="auto"/>
          </w:tcPr>
          <w:p w14:paraId="5503224C" w14:textId="77777777" w:rsidR="009B67FA" w:rsidRPr="00983C24" w:rsidRDefault="009B67FA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  <w:shd w:val="clear" w:color="auto" w:fill="auto"/>
          </w:tcPr>
          <w:p w14:paraId="7447B03F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7D415DA4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</w:tcPr>
          <w:p w14:paraId="4FB2470D" w14:textId="77777777" w:rsidR="009B67FA" w:rsidRPr="00983C24" w:rsidRDefault="009B67FA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</w:tcPr>
          <w:p w14:paraId="23DF9A35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055C9BE9" w14:textId="34FB32FB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9B67FA" w:rsidRPr="00983C24" w14:paraId="36DB39C2" w14:textId="77777777" w:rsidTr="00C6303D">
        <w:trPr>
          <w:trHeight w:val="85"/>
        </w:trPr>
        <w:tc>
          <w:tcPr>
            <w:tcW w:w="3828" w:type="dxa"/>
            <w:shd w:val="clear" w:color="auto" w:fill="auto"/>
          </w:tcPr>
          <w:p w14:paraId="47D0DA98" w14:textId="77777777" w:rsidR="009B67FA" w:rsidRPr="00983C24" w:rsidRDefault="009B67FA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  <w:shd w:val="clear" w:color="auto" w:fill="auto"/>
          </w:tcPr>
          <w:p w14:paraId="325EDD2D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7C57C6A9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</w:tcPr>
          <w:p w14:paraId="4E6D2DE4" w14:textId="77777777" w:rsidR="009B67FA" w:rsidRPr="00983C24" w:rsidRDefault="009B67FA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</w:tcPr>
          <w:p w14:paraId="28BDC489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4D865E44" w14:textId="542BA09F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9B67FA" w:rsidRPr="00983C24" w14:paraId="3DDB08D2" w14:textId="77777777" w:rsidTr="00C6303D">
        <w:trPr>
          <w:trHeight w:val="85"/>
        </w:trPr>
        <w:tc>
          <w:tcPr>
            <w:tcW w:w="3828" w:type="dxa"/>
            <w:shd w:val="clear" w:color="auto" w:fill="auto"/>
          </w:tcPr>
          <w:p w14:paraId="1343A644" w14:textId="77777777" w:rsidR="009B67FA" w:rsidRPr="00983C24" w:rsidRDefault="009B67FA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  <w:shd w:val="clear" w:color="auto" w:fill="auto"/>
          </w:tcPr>
          <w:p w14:paraId="254E2990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429D4F41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</w:tcPr>
          <w:p w14:paraId="27F65791" w14:textId="77777777" w:rsidR="009B67FA" w:rsidRPr="00983C24" w:rsidRDefault="009B67FA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</w:tcPr>
          <w:p w14:paraId="3C43A005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308A1F2F" w14:textId="13298E45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9B67FA" w:rsidRPr="00983C24" w14:paraId="74968E12" w14:textId="77777777" w:rsidTr="00C6303D">
        <w:trPr>
          <w:trHeight w:val="85"/>
        </w:trPr>
        <w:tc>
          <w:tcPr>
            <w:tcW w:w="3828" w:type="dxa"/>
            <w:shd w:val="clear" w:color="auto" w:fill="auto"/>
          </w:tcPr>
          <w:p w14:paraId="16EE235A" w14:textId="77777777" w:rsidR="009B67FA" w:rsidRPr="00983C24" w:rsidRDefault="009B67FA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  <w:shd w:val="clear" w:color="auto" w:fill="auto"/>
          </w:tcPr>
          <w:p w14:paraId="48CEFCFA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47CBCF06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</w:tcPr>
          <w:p w14:paraId="70D1E89A" w14:textId="77777777" w:rsidR="009B67FA" w:rsidRPr="00983C24" w:rsidRDefault="009B67FA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</w:tcPr>
          <w:p w14:paraId="0F3C53C7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3FD54A77" w14:textId="095EA714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9B67FA" w:rsidRPr="00983C24" w14:paraId="6CC37B90" w14:textId="77777777" w:rsidTr="00C6303D">
        <w:trPr>
          <w:trHeight w:val="85"/>
        </w:trPr>
        <w:tc>
          <w:tcPr>
            <w:tcW w:w="3828" w:type="dxa"/>
            <w:shd w:val="clear" w:color="auto" w:fill="auto"/>
          </w:tcPr>
          <w:p w14:paraId="4ED53662" w14:textId="77777777" w:rsidR="009B67FA" w:rsidRPr="00983C24" w:rsidRDefault="009B67FA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  <w:shd w:val="clear" w:color="auto" w:fill="auto"/>
          </w:tcPr>
          <w:p w14:paraId="64943287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24635896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</w:tcPr>
          <w:p w14:paraId="124A296B" w14:textId="77777777" w:rsidR="009B67FA" w:rsidRPr="00983C24" w:rsidRDefault="009B67FA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</w:tcPr>
          <w:p w14:paraId="399C6999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4223A6D1" w14:textId="1866C4E6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9B67FA" w:rsidRPr="00983C24" w14:paraId="27E0DED5" w14:textId="77777777" w:rsidTr="00C6303D">
        <w:trPr>
          <w:trHeight w:val="85"/>
        </w:trPr>
        <w:tc>
          <w:tcPr>
            <w:tcW w:w="3828" w:type="dxa"/>
            <w:shd w:val="clear" w:color="auto" w:fill="auto"/>
          </w:tcPr>
          <w:p w14:paraId="226822C6" w14:textId="77777777" w:rsidR="009B67FA" w:rsidRPr="00983C24" w:rsidRDefault="009B67FA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  <w:shd w:val="clear" w:color="auto" w:fill="auto"/>
          </w:tcPr>
          <w:p w14:paraId="100AC94B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08D9010A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</w:tcPr>
          <w:p w14:paraId="0809985B" w14:textId="77777777" w:rsidR="009B67FA" w:rsidRPr="00983C24" w:rsidRDefault="009B67FA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</w:tcPr>
          <w:p w14:paraId="4F8464BD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7326859D" w14:textId="408BD558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</w:tbl>
    <w:p w14:paraId="78D16286" w14:textId="68DF47F3" w:rsidR="00A87C5F" w:rsidRPr="00983C24" w:rsidRDefault="002223A9" w:rsidP="00D36E88">
      <w:pPr>
        <w:spacing w:before="120"/>
        <w:rPr>
          <w:i/>
          <w:lang w:val="en-GB"/>
        </w:rPr>
      </w:pPr>
      <w:bookmarkStart w:id="0" w:name="_Hlk64626051"/>
      <w:r w:rsidRPr="00983C24">
        <w:rPr>
          <w:i/>
          <w:lang w:val="en-GB"/>
        </w:rPr>
        <w:t xml:space="preserve">Foreign languages to be </w:t>
      </w:r>
      <w:r w:rsidRPr="00983C24">
        <w:rPr>
          <w:i/>
          <w:lang w:val="en-GB"/>
        </w:rPr>
        <w:t>stud</w:t>
      </w:r>
      <w:r w:rsidR="00983C24" w:rsidRPr="00983C24">
        <w:rPr>
          <w:i/>
          <w:lang w:val="en-GB"/>
        </w:rPr>
        <w:t>ied</w:t>
      </w:r>
      <w:r w:rsidRPr="00983C24">
        <w:rPr>
          <w:i/>
          <w:lang w:val="en-GB"/>
        </w:rPr>
        <w:t xml:space="preserve"> </w:t>
      </w:r>
      <w:r w:rsidRPr="00983C24">
        <w:rPr>
          <w:i/>
          <w:lang w:val="en-GB"/>
        </w:rPr>
        <w:t>during the</w:t>
      </w:r>
      <w:r w:rsidRPr="00983C24">
        <w:rPr>
          <w:i/>
          <w:lang w:val="en-GB"/>
        </w:rPr>
        <w:t xml:space="preserve"> </w:t>
      </w:r>
      <w:r w:rsidR="00983C24" w:rsidRPr="00983C24">
        <w:rPr>
          <w:i/>
          <w:lang w:val="en-GB"/>
        </w:rPr>
        <w:t>exchange programme</w:t>
      </w:r>
      <w:bookmarkEnd w:id="0"/>
      <w:r w:rsidR="004904A6" w:rsidRPr="00983C24">
        <w:rPr>
          <w:i/>
          <w:lang w:val="en-GB"/>
        </w:rPr>
        <w:t>:</w:t>
      </w: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28"/>
        <w:gridCol w:w="708"/>
        <w:gridCol w:w="709"/>
        <w:gridCol w:w="3686"/>
        <w:gridCol w:w="708"/>
        <w:gridCol w:w="709"/>
      </w:tblGrid>
      <w:tr w:rsidR="009B67FA" w:rsidRPr="00983C24" w14:paraId="17E37152" w14:textId="77777777" w:rsidTr="00C6303D">
        <w:trPr>
          <w:trHeight w:val="85"/>
        </w:trPr>
        <w:tc>
          <w:tcPr>
            <w:tcW w:w="3828" w:type="dxa"/>
            <w:shd w:val="clear" w:color="auto" w:fill="auto"/>
          </w:tcPr>
          <w:p w14:paraId="13BDA405" w14:textId="77777777" w:rsidR="009B67FA" w:rsidRPr="00983C24" w:rsidRDefault="009B67FA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  <w:shd w:val="clear" w:color="auto" w:fill="auto"/>
          </w:tcPr>
          <w:p w14:paraId="6D4A18AC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4EA17BEA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</w:tcPr>
          <w:p w14:paraId="241B9C8C" w14:textId="77777777" w:rsidR="009B67FA" w:rsidRPr="00983C24" w:rsidRDefault="009B67FA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</w:tcPr>
          <w:p w14:paraId="0683D9F4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525166D9" w14:textId="78B9AF3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9B67FA" w:rsidRPr="00983C24" w14:paraId="1DB6EE9F" w14:textId="77777777" w:rsidTr="00C6303D">
        <w:trPr>
          <w:trHeight w:val="85"/>
        </w:trPr>
        <w:tc>
          <w:tcPr>
            <w:tcW w:w="3828" w:type="dxa"/>
            <w:shd w:val="clear" w:color="auto" w:fill="auto"/>
          </w:tcPr>
          <w:p w14:paraId="0B7F0C24" w14:textId="77777777" w:rsidR="009B67FA" w:rsidRPr="00983C24" w:rsidRDefault="009B67FA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  <w:shd w:val="clear" w:color="auto" w:fill="auto"/>
          </w:tcPr>
          <w:p w14:paraId="24018125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68C42787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686" w:type="dxa"/>
            <w:tcBorders>
              <w:left w:val="single" w:sz="12" w:space="0" w:color="auto"/>
            </w:tcBorders>
            <w:shd w:val="clear" w:color="auto" w:fill="auto"/>
          </w:tcPr>
          <w:p w14:paraId="482D63FF" w14:textId="77777777" w:rsidR="009B67FA" w:rsidRPr="00983C24" w:rsidRDefault="009B67FA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</w:tcPr>
          <w:p w14:paraId="2802E2FC" w14:textId="77777777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10621471" w14:textId="0B4D1A9E" w:rsidR="009B67FA" w:rsidRPr="00983C24" w:rsidRDefault="009B67FA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</w:tbl>
    <w:p w14:paraId="0DED0CC0" w14:textId="2813A29C" w:rsidR="00256AF5" w:rsidRPr="00983C24" w:rsidRDefault="00983C24" w:rsidP="00ED56A6">
      <w:pPr>
        <w:tabs>
          <w:tab w:val="left" w:pos="3544"/>
        </w:tabs>
        <w:spacing w:before="120"/>
        <w:rPr>
          <w:i/>
          <w:lang w:val="en-GB"/>
        </w:rPr>
      </w:pPr>
      <w:bookmarkStart w:id="1" w:name="_Hlk64626068"/>
      <w:r w:rsidRPr="00983C24">
        <w:rPr>
          <w:i/>
          <w:lang w:val="en-GB"/>
        </w:rPr>
        <w:t xml:space="preserve">I undertake to complete the following </w:t>
      </w:r>
      <w:r w:rsidRPr="00983C24">
        <w:rPr>
          <w:i/>
          <w:lang w:val="en-GB"/>
        </w:rPr>
        <w:t>courses</w:t>
      </w:r>
      <w:r w:rsidRPr="00983C24">
        <w:rPr>
          <w:i/>
          <w:lang w:val="en-GB"/>
        </w:rPr>
        <w:t xml:space="preserve"> at the Wrocław</w:t>
      </w:r>
      <w:r w:rsidRPr="00983C24">
        <w:rPr>
          <w:i/>
          <w:lang w:val="en-GB"/>
        </w:rPr>
        <w:t xml:space="preserve"> UEB</w:t>
      </w:r>
      <w:bookmarkEnd w:id="1"/>
      <w:r w:rsidR="004904A6" w:rsidRPr="00983C24">
        <w:rPr>
          <w:i/>
          <w:lang w:val="en-GB"/>
        </w:rPr>
        <w:t>:</w:t>
      </w: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28"/>
        <w:gridCol w:w="708"/>
        <w:gridCol w:w="709"/>
        <w:gridCol w:w="5103"/>
      </w:tblGrid>
      <w:tr w:rsidR="00776225" w:rsidRPr="00983C24" w14:paraId="72E14C1C" w14:textId="77777777" w:rsidTr="00C6303D">
        <w:trPr>
          <w:trHeight w:val="85"/>
        </w:trPr>
        <w:tc>
          <w:tcPr>
            <w:tcW w:w="3828" w:type="dxa"/>
          </w:tcPr>
          <w:p w14:paraId="5A0EE40F" w14:textId="77777777" w:rsidR="00776225" w:rsidRPr="00983C24" w:rsidRDefault="00776225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</w:tcPr>
          <w:p w14:paraId="08500A24" w14:textId="77777777" w:rsidR="00776225" w:rsidRPr="00983C24" w:rsidRDefault="00776225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01A1AFC5" w14:textId="77777777" w:rsidR="00776225" w:rsidRPr="00983C24" w:rsidRDefault="00776225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5103" w:type="dxa"/>
          </w:tcPr>
          <w:p w14:paraId="32E0BDE2" w14:textId="17DEF24B" w:rsidR="00776225" w:rsidRPr="00983C24" w:rsidRDefault="00983C24" w:rsidP="003738F8">
            <w:pPr>
              <w:spacing w:before="60"/>
              <w:rPr>
                <w:sz w:val="18"/>
                <w:szCs w:val="18"/>
                <w:lang w:val="en-GB"/>
              </w:rPr>
            </w:pPr>
            <w:r w:rsidRPr="00983C24">
              <w:rPr>
                <w:sz w:val="18"/>
                <w:szCs w:val="18"/>
                <w:lang w:val="en-GB"/>
              </w:rPr>
              <w:t>academic year</w:t>
            </w:r>
            <w:r w:rsidR="00776225" w:rsidRPr="00983C24">
              <w:rPr>
                <w:sz w:val="18"/>
                <w:szCs w:val="18"/>
                <w:lang w:val="en-GB"/>
              </w:rPr>
              <w:t xml:space="preserve"> …………/………… sem. ……</w:t>
            </w:r>
          </w:p>
        </w:tc>
      </w:tr>
      <w:tr w:rsidR="00DB6959" w:rsidRPr="00983C24" w14:paraId="6C0C535E" w14:textId="77777777" w:rsidTr="00C6303D">
        <w:trPr>
          <w:trHeight w:val="85"/>
        </w:trPr>
        <w:tc>
          <w:tcPr>
            <w:tcW w:w="3828" w:type="dxa"/>
          </w:tcPr>
          <w:p w14:paraId="4831BEAD" w14:textId="77777777" w:rsidR="00DB6959" w:rsidRPr="00983C24" w:rsidRDefault="00DB6959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</w:tcPr>
          <w:p w14:paraId="376CD5AE" w14:textId="77777777" w:rsidR="00DB6959" w:rsidRPr="00983C24" w:rsidRDefault="00DB6959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654E3E17" w14:textId="77777777" w:rsidR="00DB6959" w:rsidRPr="00983C24" w:rsidRDefault="00DB6959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5103" w:type="dxa"/>
          </w:tcPr>
          <w:p w14:paraId="05B0D5F2" w14:textId="11366405" w:rsidR="00DB6959" w:rsidRPr="00983C24" w:rsidRDefault="00983C24" w:rsidP="003738F8">
            <w:pPr>
              <w:spacing w:before="60"/>
              <w:rPr>
                <w:sz w:val="18"/>
                <w:szCs w:val="18"/>
                <w:lang w:val="en-GB"/>
              </w:rPr>
            </w:pPr>
            <w:r w:rsidRPr="00983C24">
              <w:rPr>
                <w:sz w:val="18"/>
                <w:szCs w:val="18"/>
                <w:lang w:val="en-GB"/>
              </w:rPr>
              <w:t>academic year …………/………… sem. ……</w:t>
            </w:r>
          </w:p>
        </w:tc>
      </w:tr>
      <w:tr w:rsidR="00776225" w:rsidRPr="00983C24" w14:paraId="7E34070D" w14:textId="77777777" w:rsidTr="00C6303D">
        <w:trPr>
          <w:trHeight w:val="85"/>
        </w:trPr>
        <w:tc>
          <w:tcPr>
            <w:tcW w:w="3828" w:type="dxa"/>
          </w:tcPr>
          <w:p w14:paraId="2FE72EAB" w14:textId="77777777" w:rsidR="00776225" w:rsidRPr="00983C24" w:rsidRDefault="00776225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</w:tcPr>
          <w:p w14:paraId="52F610CA" w14:textId="77777777" w:rsidR="00776225" w:rsidRPr="00983C24" w:rsidRDefault="00776225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44EEF7D7" w14:textId="77777777" w:rsidR="00776225" w:rsidRPr="00983C24" w:rsidRDefault="00776225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5103" w:type="dxa"/>
          </w:tcPr>
          <w:p w14:paraId="1EA6C082" w14:textId="37B4A17A" w:rsidR="00776225" w:rsidRPr="00983C24" w:rsidRDefault="00983C24" w:rsidP="003738F8">
            <w:pPr>
              <w:spacing w:before="60"/>
              <w:rPr>
                <w:sz w:val="18"/>
                <w:szCs w:val="18"/>
                <w:lang w:val="en-GB"/>
              </w:rPr>
            </w:pPr>
            <w:r w:rsidRPr="00983C24">
              <w:rPr>
                <w:sz w:val="18"/>
                <w:szCs w:val="18"/>
                <w:lang w:val="en-GB"/>
              </w:rPr>
              <w:t>academic year …………/………… sem. ……</w:t>
            </w:r>
          </w:p>
        </w:tc>
      </w:tr>
      <w:tr w:rsidR="00776225" w:rsidRPr="00983C24" w14:paraId="36336271" w14:textId="77777777" w:rsidTr="00C6303D">
        <w:trPr>
          <w:trHeight w:val="85"/>
        </w:trPr>
        <w:tc>
          <w:tcPr>
            <w:tcW w:w="3828" w:type="dxa"/>
          </w:tcPr>
          <w:p w14:paraId="2CFF7708" w14:textId="77777777" w:rsidR="00776225" w:rsidRPr="00983C24" w:rsidRDefault="00776225" w:rsidP="003738F8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8" w:type="dxa"/>
          </w:tcPr>
          <w:p w14:paraId="5F864ABE" w14:textId="77777777" w:rsidR="00776225" w:rsidRPr="00983C24" w:rsidRDefault="00776225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3DEE36E3" w14:textId="77777777" w:rsidR="00776225" w:rsidRPr="00983C24" w:rsidRDefault="00776225" w:rsidP="003738F8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5103" w:type="dxa"/>
          </w:tcPr>
          <w:p w14:paraId="76BC7076" w14:textId="4951CE42" w:rsidR="00776225" w:rsidRPr="00983C24" w:rsidRDefault="00983C24" w:rsidP="003738F8">
            <w:pPr>
              <w:spacing w:before="60"/>
              <w:rPr>
                <w:sz w:val="18"/>
                <w:szCs w:val="18"/>
                <w:lang w:val="en-GB"/>
              </w:rPr>
            </w:pPr>
            <w:r w:rsidRPr="00983C24">
              <w:rPr>
                <w:sz w:val="18"/>
                <w:szCs w:val="18"/>
                <w:lang w:val="en-GB"/>
              </w:rPr>
              <w:t>academic year …………/………… sem. ……</w:t>
            </w:r>
          </w:p>
        </w:tc>
      </w:tr>
    </w:tbl>
    <w:tbl>
      <w:tblPr>
        <w:tblStyle w:val="Tabela-Siatka"/>
        <w:tblW w:w="10348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1"/>
        <w:gridCol w:w="5567"/>
      </w:tblGrid>
      <w:tr w:rsidR="009A5618" w:rsidRPr="00983C24" w14:paraId="63BB80E2" w14:textId="77777777" w:rsidTr="009A5618">
        <w:tc>
          <w:tcPr>
            <w:tcW w:w="10348" w:type="dxa"/>
            <w:gridSpan w:val="2"/>
          </w:tcPr>
          <w:p w14:paraId="290BC9AF" w14:textId="6746214E" w:rsidR="009A5618" w:rsidRPr="00983C24" w:rsidRDefault="00983C24" w:rsidP="009A5618">
            <w:pPr>
              <w:rPr>
                <w:b/>
                <w:bCs/>
                <w:iCs/>
                <w:lang w:val="en-GB"/>
              </w:rPr>
            </w:pPr>
            <w:r w:rsidRPr="00983C24">
              <w:rPr>
                <w:b/>
                <w:bCs/>
                <w:iCs/>
                <w:lang w:val="en-GB"/>
              </w:rPr>
              <w:t>Remarks of the ECTS Coordinator</w:t>
            </w:r>
            <w:r w:rsidR="009A5618" w:rsidRPr="00983C24">
              <w:rPr>
                <w:b/>
                <w:bCs/>
                <w:iCs/>
                <w:lang w:val="en-GB"/>
              </w:rPr>
              <w:t>:</w:t>
            </w:r>
          </w:p>
          <w:p w14:paraId="4445089A" w14:textId="77777777" w:rsidR="009A5618" w:rsidRPr="00983C24" w:rsidRDefault="009A5618" w:rsidP="009A5618">
            <w:pPr>
              <w:rPr>
                <w:i/>
                <w:lang w:val="en-GB"/>
              </w:rPr>
            </w:pPr>
          </w:p>
          <w:p w14:paraId="2767E778" w14:textId="77777777" w:rsidR="009A5618" w:rsidRPr="00983C24" w:rsidRDefault="009A5618" w:rsidP="009A5618">
            <w:pPr>
              <w:rPr>
                <w:i/>
                <w:lang w:val="en-GB"/>
              </w:rPr>
            </w:pPr>
          </w:p>
          <w:p w14:paraId="58482B8C" w14:textId="77777777" w:rsidR="009A5618" w:rsidRPr="00983C24" w:rsidRDefault="009A5618" w:rsidP="009A5618">
            <w:pPr>
              <w:tabs>
                <w:tab w:val="left" w:pos="3544"/>
              </w:tabs>
              <w:jc w:val="right"/>
              <w:rPr>
                <w:i/>
                <w:lang w:val="en-GB"/>
              </w:rPr>
            </w:pPr>
          </w:p>
        </w:tc>
      </w:tr>
      <w:tr w:rsidR="00D36E88" w:rsidRPr="00983C24" w14:paraId="4FB4403A" w14:textId="77777777" w:rsidTr="009A5618">
        <w:tc>
          <w:tcPr>
            <w:tcW w:w="4781" w:type="dxa"/>
          </w:tcPr>
          <w:p w14:paraId="6C546164" w14:textId="0F92375E" w:rsidR="00D36E88" w:rsidRPr="00983C24" w:rsidRDefault="00FA0C3E" w:rsidP="00776225">
            <w:pPr>
              <w:tabs>
                <w:tab w:val="left" w:pos="3544"/>
              </w:tabs>
              <w:spacing w:before="240"/>
              <w:rPr>
                <w:lang w:val="en-GB"/>
              </w:rPr>
            </w:pPr>
            <w:r w:rsidRPr="00983C24">
              <w:rPr>
                <w:i/>
                <w:lang w:val="en-GB"/>
              </w:rPr>
              <w:t>ECTS</w:t>
            </w:r>
            <w:r w:rsidR="00983C24" w:rsidRPr="00983C24">
              <w:rPr>
                <w:i/>
                <w:lang w:val="en-GB"/>
              </w:rPr>
              <w:t xml:space="preserve"> Coordinator</w:t>
            </w:r>
          </w:p>
        </w:tc>
        <w:tc>
          <w:tcPr>
            <w:tcW w:w="5567" w:type="dxa"/>
          </w:tcPr>
          <w:p w14:paraId="7C291915" w14:textId="57954959" w:rsidR="00D36E88" w:rsidRPr="00983C24" w:rsidRDefault="00983C24" w:rsidP="00776225">
            <w:pPr>
              <w:tabs>
                <w:tab w:val="left" w:pos="3544"/>
              </w:tabs>
              <w:spacing w:before="240"/>
              <w:jc w:val="right"/>
              <w:rPr>
                <w:lang w:val="en-GB"/>
              </w:rPr>
            </w:pPr>
            <w:r w:rsidRPr="00983C24">
              <w:rPr>
                <w:i/>
                <w:lang w:val="en-GB"/>
              </w:rPr>
              <w:t>Student</w:t>
            </w:r>
          </w:p>
        </w:tc>
      </w:tr>
      <w:tr w:rsidR="00D36E88" w:rsidRPr="00983C24" w14:paraId="07F4C241" w14:textId="77777777" w:rsidTr="009A5618">
        <w:tc>
          <w:tcPr>
            <w:tcW w:w="4781" w:type="dxa"/>
          </w:tcPr>
          <w:p w14:paraId="5110C5D0" w14:textId="77777777" w:rsidR="00D36E88" w:rsidRPr="00983C24" w:rsidRDefault="00D36E88" w:rsidP="00990D91">
            <w:pPr>
              <w:tabs>
                <w:tab w:val="left" w:pos="3544"/>
              </w:tabs>
              <w:spacing w:before="120" w:after="240"/>
              <w:rPr>
                <w:lang w:val="en-GB"/>
              </w:rPr>
            </w:pPr>
          </w:p>
        </w:tc>
        <w:tc>
          <w:tcPr>
            <w:tcW w:w="5567" w:type="dxa"/>
          </w:tcPr>
          <w:p w14:paraId="0B81A71D" w14:textId="77777777" w:rsidR="00D36E88" w:rsidRPr="00983C24" w:rsidRDefault="00D36E88" w:rsidP="00990D91">
            <w:pPr>
              <w:tabs>
                <w:tab w:val="left" w:pos="3544"/>
              </w:tabs>
              <w:spacing w:before="120" w:after="240"/>
              <w:rPr>
                <w:lang w:val="en-GB"/>
              </w:rPr>
            </w:pPr>
          </w:p>
        </w:tc>
      </w:tr>
      <w:tr w:rsidR="00D36E88" w:rsidRPr="00983C24" w14:paraId="171F2514" w14:textId="77777777" w:rsidTr="009A5618">
        <w:tc>
          <w:tcPr>
            <w:tcW w:w="4781" w:type="dxa"/>
          </w:tcPr>
          <w:p w14:paraId="53CCEC5D" w14:textId="1B7B5138" w:rsidR="00D36E88" w:rsidRPr="00983C24" w:rsidRDefault="00983C24" w:rsidP="00F2710C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  <w:r w:rsidRPr="00983C24">
              <w:rPr>
                <w:i/>
                <w:sz w:val="16"/>
                <w:szCs w:val="16"/>
                <w:lang w:val="en-GB"/>
              </w:rPr>
              <w:t>signature</w:t>
            </w:r>
          </w:p>
        </w:tc>
        <w:tc>
          <w:tcPr>
            <w:tcW w:w="5567" w:type="dxa"/>
          </w:tcPr>
          <w:p w14:paraId="779480D3" w14:textId="07752C8D" w:rsidR="00D36E88" w:rsidRPr="00983C24" w:rsidRDefault="00983C24" w:rsidP="00D36E88">
            <w:pPr>
              <w:tabs>
                <w:tab w:val="left" w:pos="3544"/>
              </w:tabs>
              <w:jc w:val="right"/>
              <w:rPr>
                <w:lang w:val="en-GB"/>
              </w:rPr>
            </w:pPr>
            <w:r w:rsidRPr="00983C24">
              <w:rPr>
                <w:i/>
                <w:sz w:val="16"/>
                <w:szCs w:val="16"/>
                <w:lang w:val="en-GB"/>
              </w:rPr>
              <w:t>signature</w:t>
            </w:r>
          </w:p>
        </w:tc>
      </w:tr>
      <w:tr w:rsidR="004B5329" w:rsidRPr="00983C24" w14:paraId="3AAFC27D" w14:textId="77777777" w:rsidTr="009A5618">
        <w:tc>
          <w:tcPr>
            <w:tcW w:w="10348" w:type="dxa"/>
            <w:gridSpan w:val="2"/>
          </w:tcPr>
          <w:p w14:paraId="044A8A7E" w14:textId="7F6BCB79" w:rsidR="004B5329" w:rsidRPr="00983C24" w:rsidRDefault="00983C24" w:rsidP="009A5618">
            <w:pPr>
              <w:tabs>
                <w:tab w:val="left" w:pos="3544"/>
              </w:tabs>
              <w:spacing w:before="120"/>
              <w:jc w:val="right"/>
              <w:rPr>
                <w:lang w:val="en-GB"/>
              </w:rPr>
            </w:pPr>
            <w:r w:rsidRPr="00983C24">
              <w:rPr>
                <w:i/>
                <w:sz w:val="16"/>
                <w:szCs w:val="16"/>
                <w:lang w:val="en-GB"/>
              </w:rPr>
              <w:t>By signing</w:t>
            </w:r>
            <w:r w:rsidRPr="00983C24">
              <w:rPr>
                <w:i/>
                <w:sz w:val="16"/>
                <w:szCs w:val="16"/>
                <w:lang w:val="en-GB"/>
              </w:rPr>
              <w:t xml:space="preserve"> this document</w:t>
            </w:r>
            <w:r w:rsidRPr="00983C24">
              <w:rPr>
                <w:i/>
                <w:sz w:val="16"/>
                <w:szCs w:val="16"/>
                <w:lang w:val="en-GB"/>
              </w:rPr>
              <w:t>, you acknowledge that you have read and underst</w:t>
            </w:r>
            <w:r w:rsidRPr="00983C24">
              <w:rPr>
                <w:i/>
                <w:sz w:val="16"/>
                <w:szCs w:val="16"/>
                <w:lang w:val="en-GB"/>
              </w:rPr>
              <w:t>oo</w:t>
            </w:r>
            <w:r w:rsidRPr="00983C24">
              <w:rPr>
                <w:i/>
                <w:sz w:val="16"/>
                <w:szCs w:val="16"/>
                <w:lang w:val="en-GB"/>
              </w:rPr>
              <w:t xml:space="preserve">d the Regulations on </w:t>
            </w:r>
            <w:r w:rsidRPr="00983C24">
              <w:rPr>
                <w:i/>
                <w:sz w:val="16"/>
                <w:szCs w:val="16"/>
                <w:lang w:val="en-GB"/>
              </w:rPr>
              <w:t>S</w:t>
            </w:r>
            <w:r w:rsidRPr="00983C24">
              <w:rPr>
                <w:i/>
                <w:sz w:val="16"/>
                <w:szCs w:val="16"/>
                <w:lang w:val="en-GB"/>
              </w:rPr>
              <w:t xml:space="preserve">tudent </w:t>
            </w:r>
            <w:r w:rsidRPr="00983C24">
              <w:rPr>
                <w:i/>
                <w:sz w:val="16"/>
                <w:szCs w:val="16"/>
                <w:lang w:val="en-GB"/>
              </w:rPr>
              <w:t>M</w:t>
            </w:r>
            <w:r w:rsidRPr="00983C24">
              <w:rPr>
                <w:i/>
                <w:sz w:val="16"/>
                <w:szCs w:val="16"/>
                <w:lang w:val="en-GB"/>
              </w:rPr>
              <w:t>obility</w:t>
            </w:r>
          </w:p>
        </w:tc>
      </w:tr>
    </w:tbl>
    <w:p w14:paraId="0C9EC28B" w14:textId="77777777" w:rsidR="00373674" w:rsidRPr="00983C24" w:rsidRDefault="00373674">
      <w:pPr>
        <w:rPr>
          <w:iCs/>
          <w:lang w:val="en-GB"/>
        </w:rPr>
      </w:pPr>
    </w:p>
    <w:tbl>
      <w:tblPr>
        <w:tblStyle w:val="Tabela-Siatka"/>
        <w:tblW w:w="10348" w:type="dxa"/>
        <w:tblInd w:w="108" w:type="dxa"/>
        <w:tblLook w:val="04A0" w:firstRow="1" w:lastRow="0" w:firstColumn="1" w:lastColumn="0" w:noHBand="0" w:noVBand="1"/>
      </w:tblPr>
      <w:tblGrid>
        <w:gridCol w:w="3969"/>
        <w:gridCol w:w="1843"/>
        <w:gridCol w:w="4536"/>
      </w:tblGrid>
      <w:tr w:rsidR="00990D91" w:rsidRPr="00983C24" w14:paraId="3B3CCE44" w14:textId="77777777" w:rsidTr="009A5618">
        <w:tc>
          <w:tcPr>
            <w:tcW w:w="10348" w:type="dxa"/>
            <w:gridSpan w:val="3"/>
            <w:tcBorders>
              <w:bottom w:val="single" w:sz="4" w:space="0" w:color="auto"/>
            </w:tcBorders>
          </w:tcPr>
          <w:p w14:paraId="3A17B9B9" w14:textId="1AAA450C" w:rsidR="00990D91" w:rsidRPr="00983C24" w:rsidRDefault="00983C24" w:rsidP="00CE5FBB">
            <w:pPr>
              <w:tabs>
                <w:tab w:val="left" w:pos="3544"/>
              </w:tabs>
              <w:rPr>
                <w:b/>
                <w:lang w:val="en-GB"/>
              </w:rPr>
            </w:pPr>
            <w:r>
              <w:rPr>
                <w:b/>
                <w:lang w:val="en-GB"/>
              </w:rPr>
              <w:t>The d</w:t>
            </w:r>
            <w:r w:rsidRPr="00983C24">
              <w:rPr>
                <w:b/>
                <w:lang w:val="en-GB"/>
              </w:rPr>
              <w:t xml:space="preserve">ecision of the </w:t>
            </w:r>
            <w:r w:rsidR="00A4459F">
              <w:rPr>
                <w:b/>
                <w:lang w:val="en-GB"/>
              </w:rPr>
              <w:t>Deputy</w:t>
            </w:r>
            <w:r w:rsidRPr="00983C24">
              <w:rPr>
                <w:b/>
                <w:lang w:val="en-GB"/>
              </w:rPr>
              <w:t xml:space="preserve"> Dean for Student Affairs</w:t>
            </w:r>
            <w:r w:rsidR="00990D91" w:rsidRPr="00983C24">
              <w:rPr>
                <w:b/>
                <w:lang w:val="en-GB"/>
              </w:rPr>
              <w:t>:</w:t>
            </w:r>
          </w:p>
        </w:tc>
      </w:tr>
      <w:tr w:rsidR="00990D91" w:rsidRPr="00983C24" w14:paraId="4BAA3FA6" w14:textId="77777777" w:rsidTr="009A5618">
        <w:tc>
          <w:tcPr>
            <w:tcW w:w="3969" w:type="dxa"/>
            <w:tcBorders>
              <w:right w:val="nil"/>
            </w:tcBorders>
          </w:tcPr>
          <w:p w14:paraId="26C1DB4D" w14:textId="77777777" w:rsidR="00990D91" w:rsidRPr="00983C24" w:rsidRDefault="00990D91" w:rsidP="00CE5FBB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</w:p>
          <w:p w14:paraId="7606CF38" w14:textId="77777777" w:rsidR="00990D91" w:rsidRPr="00983C24" w:rsidRDefault="00990D91" w:rsidP="00CE5FBB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</w:p>
          <w:p w14:paraId="7E4884A9" w14:textId="77777777" w:rsidR="00776225" w:rsidRPr="00983C24" w:rsidRDefault="00776225" w:rsidP="00CE5FBB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</w:p>
          <w:p w14:paraId="3F164832" w14:textId="77777777" w:rsidR="00990D91" w:rsidRPr="00983C24" w:rsidRDefault="00990D91" w:rsidP="00CE5FBB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</w:p>
          <w:p w14:paraId="54DC894B" w14:textId="77777777" w:rsidR="00990D91" w:rsidRPr="00983C24" w:rsidRDefault="00990D91" w:rsidP="00CE5FBB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2B8BE800" w14:textId="77777777" w:rsidR="00990D91" w:rsidRPr="00983C24" w:rsidRDefault="00990D91" w:rsidP="00CE5FBB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3150151A" w14:textId="77777777" w:rsidR="00990D91" w:rsidRPr="00983C24" w:rsidRDefault="00990D91" w:rsidP="00CE5FBB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68465CC3" w14:textId="77777777" w:rsidR="00990D91" w:rsidRPr="00983C24" w:rsidRDefault="00990D91" w:rsidP="00CE5FBB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6E618844" w14:textId="77777777" w:rsidR="00776225" w:rsidRPr="00983C24" w:rsidRDefault="00776225" w:rsidP="00CE5FBB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2EB59A55" w14:textId="3262ACFF" w:rsidR="00990D91" w:rsidRPr="00983C24" w:rsidRDefault="00983C24" w:rsidP="00CE5FBB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  <w:r w:rsidRPr="00983C24">
              <w:rPr>
                <w:i/>
                <w:sz w:val="16"/>
                <w:szCs w:val="16"/>
                <w:lang w:val="en-GB"/>
              </w:rPr>
              <w:t>Date</w:t>
            </w:r>
            <w:r w:rsidR="00990D91" w:rsidRPr="00983C24">
              <w:rPr>
                <w:i/>
                <w:sz w:val="16"/>
                <w:szCs w:val="16"/>
                <w:lang w:val="en-GB"/>
              </w:rPr>
              <w:t>: ..............................</w:t>
            </w:r>
          </w:p>
        </w:tc>
        <w:tc>
          <w:tcPr>
            <w:tcW w:w="4536" w:type="dxa"/>
            <w:tcBorders>
              <w:left w:val="nil"/>
            </w:tcBorders>
          </w:tcPr>
          <w:p w14:paraId="07EE6BA6" w14:textId="77777777" w:rsidR="00990D91" w:rsidRPr="00983C24" w:rsidRDefault="00990D91" w:rsidP="00CE5FBB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60A47EB1" w14:textId="77777777" w:rsidR="00990D91" w:rsidRPr="00983C24" w:rsidRDefault="00990D91" w:rsidP="00CE5FBB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219D3FC4" w14:textId="77777777" w:rsidR="00990D91" w:rsidRPr="00983C24" w:rsidRDefault="00990D91" w:rsidP="00CE5FBB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28A41886" w14:textId="77777777" w:rsidR="00776225" w:rsidRPr="00983C24" w:rsidRDefault="00776225" w:rsidP="00CE5FBB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3A4D89BF" w14:textId="193E391B" w:rsidR="00990D91" w:rsidRPr="00983C24" w:rsidRDefault="00983C24" w:rsidP="00CE5FBB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  <w:r w:rsidRPr="00983C24">
              <w:rPr>
                <w:i/>
                <w:sz w:val="16"/>
                <w:szCs w:val="16"/>
                <w:lang w:val="en-GB"/>
              </w:rPr>
              <w:t>Signature</w:t>
            </w:r>
            <w:r w:rsidR="00990D91" w:rsidRPr="00983C24">
              <w:rPr>
                <w:i/>
                <w:sz w:val="16"/>
                <w:szCs w:val="16"/>
                <w:lang w:val="en-GB"/>
              </w:rPr>
              <w:t>: ..........................................................................................</w:t>
            </w:r>
          </w:p>
        </w:tc>
      </w:tr>
    </w:tbl>
    <w:p w14:paraId="5D58A649" w14:textId="77777777" w:rsidR="00C1478E" w:rsidRPr="00983C24" w:rsidRDefault="00C1478E">
      <w:pPr>
        <w:rPr>
          <w:i/>
          <w:sz w:val="12"/>
          <w:szCs w:val="12"/>
          <w:lang w:val="en-GB"/>
        </w:rPr>
      </w:pPr>
    </w:p>
    <w:sectPr w:rsidR="00C1478E" w:rsidRPr="00983C24" w:rsidSect="00D36E88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F1052F" w14:textId="77777777" w:rsidR="002130AA" w:rsidRDefault="002130AA">
      <w:r>
        <w:separator/>
      </w:r>
    </w:p>
  </w:endnote>
  <w:endnote w:type="continuationSeparator" w:id="0">
    <w:p w14:paraId="5494C1AF" w14:textId="77777777" w:rsidR="002130AA" w:rsidRDefault="002130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952EDB" w14:textId="01B1F42D" w:rsidR="009B67FA" w:rsidRPr="00983C24" w:rsidRDefault="009B67FA">
    <w:pPr>
      <w:pStyle w:val="Stopka"/>
      <w:rPr>
        <w:sz w:val="20"/>
        <w:szCs w:val="20"/>
        <w:lang w:val="en-GB"/>
      </w:rPr>
    </w:pPr>
    <w:bookmarkStart w:id="2" w:name="_Hlk31184193"/>
    <w:bookmarkStart w:id="3" w:name="_Hlk31184194"/>
    <w:bookmarkStart w:id="4" w:name="_Hlk64626153"/>
    <w:bookmarkStart w:id="5" w:name="_Hlk64626154"/>
    <w:r w:rsidRPr="00983C24">
      <w:rPr>
        <w:sz w:val="20"/>
        <w:szCs w:val="20"/>
        <w:lang w:val="en-GB"/>
      </w:rPr>
      <w:t>*</w:t>
    </w:r>
    <w:r w:rsidRPr="00983C24">
      <w:rPr>
        <w:b/>
        <w:bCs/>
        <w:sz w:val="20"/>
        <w:szCs w:val="20"/>
        <w:lang w:val="en-GB"/>
      </w:rPr>
      <w:t>P</w:t>
    </w:r>
    <w:r w:rsidRPr="00983C24">
      <w:rPr>
        <w:sz w:val="20"/>
        <w:szCs w:val="20"/>
        <w:lang w:val="en-GB"/>
      </w:rPr>
      <w:t xml:space="preserve"> – </w:t>
    </w:r>
    <w:r w:rsidR="00983C24" w:rsidRPr="00983C24">
      <w:rPr>
        <w:sz w:val="20"/>
        <w:szCs w:val="20"/>
        <w:lang w:val="en-GB"/>
      </w:rPr>
      <w:t xml:space="preserve">compatibility of the learning outcomes and content with the subject </w:t>
    </w:r>
    <w:r w:rsidR="00983C24" w:rsidRPr="00983C24">
      <w:rPr>
        <w:sz w:val="20"/>
        <w:szCs w:val="20"/>
        <w:lang w:val="en-GB"/>
      </w:rPr>
      <w:t>at WUEB</w:t>
    </w:r>
    <w:r w:rsidRPr="00983C24">
      <w:rPr>
        <w:sz w:val="20"/>
        <w:szCs w:val="20"/>
        <w:lang w:val="en-GB"/>
      </w:rPr>
      <w:t xml:space="preserve"> / </w:t>
    </w:r>
    <w:r w:rsidRPr="00983C24">
      <w:rPr>
        <w:b/>
        <w:bCs/>
        <w:sz w:val="20"/>
        <w:szCs w:val="20"/>
        <w:lang w:val="en-GB"/>
      </w:rPr>
      <w:t>K</w:t>
    </w:r>
    <w:r w:rsidRPr="00983C24">
      <w:rPr>
        <w:sz w:val="20"/>
        <w:szCs w:val="20"/>
        <w:lang w:val="en-GB"/>
      </w:rPr>
      <w:t xml:space="preserve"> – </w:t>
    </w:r>
    <w:r w:rsidR="00983C24" w:rsidRPr="00983C24">
      <w:rPr>
        <w:sz w:val="20"/>
        <w:szCs w:val="20"/>
        <w:lang w:val="en-GB"/>
      </w:rPr>
      <w:t>compatibility of the learning outcomes</w:t>
    </w:r>
    <w:r w:rsidR="00983C24" w:rsidRPr="00983C24">
      <w:rPr>
        <w:sz w:val="20"/>
        <w:szCs w:val="20"/>
        <w:lang w:val="en-GB"/>
      </w:rPr>
      <w:t xml:space="preserve"> with the study major at WUEB</w:t>
    </w:r>
    <w:r w:rsidRPr="00983C24">
      <w:rPr>
        <w:sz w:val="20"/>
        <w:szCs w:val="20"/>
        <w:lang w:val="en-GB"/>
      </w:rPr>
      <w:t xml:space="preserve"> / </w:t>
    </w:r>
    <w:r w:rsidRPr="00983C24">
      <w:rPr>
        <w:b/>
        <w:bCs/>
        <w:sz w:val="20"/>
        <w:szCs w:val="20"/>
        <w:lang w:val="en-GB"/>
      </w:rPr>
      <w:t>X</w:t>
    </w:r>
    <w:r w:rsidRPr="00983C24">
      <w:rPr>
        <w:sz w:val="20"/>
        <w:szCs w:val="20"/>
        <w:lang w:val="en-GB"/>
      </w:rPr>
      <w:t xml:space="preserve"> –</w:t>
    </w:r>
    <w:bookmarkEnd w:id="2"/>
    <w:bookmarkEnd w:id="3"/>
    <w:r w:rsidR="00983C24" w:rsidRPr="00983C24">
      <w:rPr>
        <w:sz w:val="20"/>
        <w:szCs w:val="20"/>
        <w:lang w:val="en-GB"/>
      </w:rPr>
      <w:t xml:space="preserve"> </w:t>
    </w:r>
    <w:r w:rsidR="00983C24" w:rsidRPr="00983C24">
      <w:rPr>
        <w:sz w:val="20"/>
        <w:szCs w:val="20"/>
        <w:lang w:val="en-GB"/>
      </w:rPr>
      <w:t>additional subject to the diploma supplement</w:t>
    </w:r>
    <w:bookmarkEnd w:id="4"/>
    <w:bookmarkEnd w:id="5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985BC8" w14:textId="77777777" w:rsidR="002130AA" w:rsidRDefault="002130AA">
      <w:r>
        <w:separator/>
      </w:r>
    </w:p>
  </w:footnote>
  <w:footnote w:type="continuationSeparator" w:id="0">
    <w:p w14:paraId="237224C7" w14:textId="77777777" w:rsidR="002130AA" w:rsidRDefault="002130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C779BE" w14:textId="28E388ED" w:rsidR="00021B37" w:rsidRDefault="002130AA">
    <w:pPr>
      <w:pStyle w:val="Nagwek"/>
    </w:pPr>
    <w:r>
      <w:rPr>
        <w:noProof/>
      </w:rPr>
      <w:pict w14:anchorId="3C08AB0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855266" o:spid="_x0000_s2056" type="#_x0000_t75" style="position:absolute;margin-left:0;margin-top:0;width:510.05pt;height:678.05pt;z-index:-251657216;mso-position-horizontal:center;mso-position-horizontal-relative:margin;mso-position-vertical:center;mso-position-vertical-relative:margin" o:allowincell="f">
          <v:imagedata r:id="rId1" o:title="logo_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23968" w14:textId="11952932" w:rsidR="00021B37" w:rsidRPr="002223A9" w:rsidRDefault="002223A9" w:rsidP="00A4459F">
    <w:pPr>
      <w:pStyle w:val="Nagwek"/>
      <w:jc w:val="right"/>
    </w:pPr>
    <w:r w:rsidRPr="002223A9">
      <w:rPr>
        <w:i/>
        <w:noProof/>
        <w:sz w:val="22"/>
        <w:szCs w:val="22"/>
      </w:rPr>
      <w:t>Att</w:t>
    </w:r>
    <w:r>
      <w:rPr>
        <w:i/>
        <w:noProof/>
        <w:sz w:val="22"/>
        <w:szCs w:val="22"/>
      </w:rPr>
      <w:t>.</w:t>
    </w:r>
    <w:r w:rsidRPr="002223A9">
      <w:rPr>
        <w:i/>
        <w:noProof/>
        <w:sz w:val="22"/>
        <w:szCs w:val="22"/>
      </w:rPr>
      <w:t xml:space="preserve"> 1 to the Regulations </w:t>
    </w:r>
    <w:r w:rsidR="00983C24">
      <w:rPr>
        <w:i/>
        <w:noProof/>
        <w:sz w:val="22"/>
        <w:szCs w:val="22"/>
      </w:rPr>
      <w:t>on</w:t>
    </w:r>
    <w:r w:rsidRPr="002223A9">
      <w:rPr>
        <w:i/>
        <w:noProof/>
        <w:sz w:val="22"/>
        <w:szCs w:val="22"/>
      </w:rPr>
      <w:t xml:space="preserve"> </w:t>
    </w:r>
    <w:r>
      <w:rPr>
        <w:i/>
        <w:noProof/>
        <w:sz w:val="22"/>
        <w:szCs w:val="22"/>
      </w:rPr>
      <w:t>S</w:t>
    </w:r>
    <w:r w:rsidRPr="002223A9">
      <w:rPr>
        <w:i/>
        <w:noProof/>
        <w:sz w:val="22"/>
        <w:szCs w:val="22"/>
      </w:rPr>
      <w:t xml:space="preserve">tudent </w:t>
    </w:r>
    <w:r>
      <w:rPr>
        <w:i/>
        <w:noProof/>
        <w:sz w:val="22"/>
        <w:szCs w:val="22"/>
      </w:rPr>
      <w:t>M</w:t>
    </w:r>
    <w:r w:rsidRPr="002223A9">
      <w:rPr>
        <w:i/>
        <w:noProof/>
        <w:sz w:val="22"/>
        <w:szCs w:val="22"/>
      </w:rPr>
      <w:t xml:space="preserve">obility within the </w:t>
    </w:r>
    <w:r>
      <w:rPr>
        <w:i/>
        <w:noProof/>
        <w:sz w:val="22"/>
        <w:szCs w:val="22"/>
      </w:rPr>
      <w:t>E</w:t>
    </w:r>
    <w:r w:rsidRPr="002223A9">
      <w:rPr>
        <w:i/>
        <w:noProof/>
        <w:sz w:val="22"/>
        <w:szCs w:val="22"/>
      </w:rPr>
      <w:t xml:space="preserve">ducational </w:t>
    </w:r>
    <w:r>
      <w:rPr>
        <w:i/>
        <w:noProof/>
        <w:sz w:val="22"/>
        <w:szCs w:val="22"/>
      </w:rPr>
      <w:t>E</w:t>
    </w:r>
    <w:r w:rsidRPr="002223A9">
      <w:rPr>
        <w:i/>
        <w:noProof/>
        <w:sz w:val="22"/>
        <w:szCs w:val="22"/>
      </w:rPr>
      <w:t xml:space="preserve">xchange </w:t>
    </w:r>
    <w:r>
      <w:rPr>
        <w:i/>
        <w:noProof/>
        <w:sz w:val="22"/>
        <w:szCs w:val="22"/>
      </w:rPr>
      <w:t>P</w:t>
    </w:r>
    <w:r w:rsidRPr="002223A9">
      <w:rPr>
        <w:i/>
        <w:noProof/>
        <w:sz w:val="22"/>
        <w:szCs w:val="22"/>
      </w:rPr>
      <w:t xml:space="preserve">rogramme of the </w:t>
    </w:r>
    <w:r>
      <w:rPr>
        <w:i/>
        <w:noProof/>
        <w:sz w:val="22"/>
        <w:szCs w:val="22"/>
      </w:rPr>
      <w:t>Wrocław UE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3CA81" w14:textId="576E63EC" w:rsidR="00021B37" w:rsidRDefault="002130AA">
    <w:pPr>
      <w:pStyle w:val="Nagwek"/>
    </w:pPr>
    <w:r>
      <w:rPr>
        <w:noProof/>
      </w:rPr>
      <w:pict w14:anchorId="40FC44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855265" o:spid="_x0000_s2055" type="#_x0000_t75" style="position:absolute;margin-left:0;margin-top:0;width:510.05pt;height:678.05pt;z-index:-251658240;mso-position-horizontal:center;mso-position-horizontal-relative:margin;mso-position-vertical:center;mso-position-vertical-relative:margin" o:allowincell="f">
          <v:imagedata r:id="rId1" o:title="logo_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03572C"/>
    <w:multiLevelType w:val="hybridMultilevel"/>
    <w:tmpl w:val="F3B4E65A"/>
    <w:lvl w:ilvl="0" w:tplc="0415000F">
      <w:start w:val="1"/>
      <w:numFmt w:val="decimal"/>
      <w:lvlText w:val="%1."/>
      <w:lvlJc w:val="left"/>
      <w:pPr>
        <w:ind w:left="36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3" w:hanging="360"/>
      </w:pPr>
    </w:lvl>
    <w:lvl w:ilvl="2" w:tplc="0415001B" w:tentative="1">
      <w:start w:val="1"/>
      <w:numFmt w:val="lowerRoman"/>
      <w:lvlText w:val="%3."/>
      <w:lvlJc w:val="right"/>
      <w:pPr>
        <w:ind w:left="1803" w:hanging="180"/>
      </w:pPr>
    </w:lvl>
    <w:lvl w:ilvl="3" w:tplc="0415000F" w:tentative="1">
      <w:start w:val="1"/>
      <w:numFmt w:val="decimal"/>
      <w:lvlText w:val="%4."/>
      <w:lvlJc w:val="left"/>
      <w:pPr>
        <w:ind w:left="2523" w:hanging="360"/>
      </w:pPr>
    </w:lvl>
    <w:lvl w:ilvl="4" w:tplc="04150019" w:tentative="1">
      <w:start w:val="1"/>
      <w:numFmt w:val="lowerLetter"/>
      <w:lvlText w:val="%5."/>
      <w:lvlJc w:val="left"/>
      <w:pPr>
        <w:ind w:left="3243" w:hanging="360"/>
      </w:pPr>
    </w:lvl>
    <w:lvl w:ilvl="5" w:tplc="0415001B" w:tentative="1">
      <w:start w:val="1"/>
      <w:numFmt w:val="lowerRoman"/>
      <w:lvlText w:val="%6."/>
      <w:lvlJc w:val="right"/>
      <w:pPr>
        <w:ind w:left="3963" w:hanging="180"/>
      </w:pPr>
    </w:lvl>
    <w:lvl w:ilvl="6" w:tplc="0415000F" w:tentative="1">
      <w:start w:val="1"/>
      <w:numFmt w:val="decimal"/>
      <w:lvlText w:val="%7."/>
      <w:lvlJc w:val="left"/>
      <w:pPr>
        <w:ind w:left="4683" w:hanging="360"/>
      </w:pPr>
    </w:lvl>
    <w:lvl w:ilvl="7" w:tplc="04150019" w:tentative="1">
      <w:start w:val="1"/>
      <w:numFmt w:val="lowerLetter"/>
      <w:lvlText w:val="%8."/>
      <w:lvlJc w:val="left"/>
      <w:pPr>
        <w:ind w:left="5403" w:hanging="360"/>
      </w:pPr>
    </w:lvl>
    <w:lvl w:ilvl="8" w:tplc="0415001B" w:tentative="1">
      <w:start w:val="1"/>
      <w:numFmt w:val="lowerRoman"/>
      <w:lvlText w:val="%9."/>
      <w:lvlJc w:val="right"/>
      <w:pPr>
        <w:ind w:left="612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zAzNje3MDcyMzBW0lEKTi0uzszPAykwrQUAc+QHLSwAAAA="/>
  </w:docVars>
  <w:rsids>
    <w:rsidRoot w:val="00FA6F27"/>
    <w:rsid w:val="000078EC"/>
    <w:rsid w:val="00013AFC"/>
    <w:rsid w:val="00016C29"/>
    <w:rsid w:val="00021B37"/>
    <w:rsid w:val="000632CC"/>
    <w:rsid w:val="000720F6"/>
    <w:rsid w:val="00073632"/>
    <w:rsid w:val="000A31D2"/>
    <w:rsid w:val="000A5D14"/>
    <w:rsid w:val="000D42E4"/>
    <w:rsid w:val="0014694C"/>
    <w:rsid w:val="00184E48"/>
    <w:rsid w:val="001B7B95"/>
    <w:rsid w:val="001E39CA"/>
    <w:rsid w:val="002130AA"/>
    <w:rsid w:val="002223A9"/>
    <w:rsid w:val="00256AF5"/>
    <w:rsid w:val="00260295"/>
    <w:rsid w:val="00262B2E"/>
    <w:rsid w:val="002775B9"/>
    <w:rsid w:val="0028037C"/>
    <w:rsid w:val="0028073A"/>
    <w:rsid w:val="00281E1F"/>
    <w:rsid w:val="00296DA4"/>
    <w:rsid w:val="002A4ABE"/>
    <w:rsid w:val="002E5479"/>
    <w:rsid w:val="003156CF"/>
    <w:rsid w:val="00336342"/>
    <w:rsid w:val="00347294"/>
    <w:rsid w:val="00373674"/>
    <w:rsid w:val="003738F8"/>
    <w:rsid w:val="00377E32"/>
    <w:rsid w:val="00383833"/>
    <w:rsid w:val="003A34E7"/>
    <w:rsid w:val="003A456F"/>
    <w:rsid w:val="003B7805"/>
    <w:rsid w:val="003D599D"/>
    <w:rsid w:val="003F77F9"/>
    <w:rsid w:val="00416C31"/>
    <w:rsid w:val="00433BB8"/>
    <w:rsid w:val="00477561"/>
    <w:rsid w:val="004904A6"/>
    <w:rsid w:val="004B5329"/>
    <w:rsid w:val="004E6F72"/>
    <w:rsid w:val="00502C6D"/>
    <w:rsid w:val="0053218F"/>
    <w:rsid w:val="00542D73"/>
    <w:rsid w:val="00545629"/>
    <w:rsid w:val="00545A61"/>
    <w:rsid w:val="00556226"/>
    <w:rsid w:val="00572D01"/>
    <w:rsid w:val="005806C8"/>
    <w:rsid w:val="00591FD3"/>
    <w:rsid w:val="005A275C"/>
    <w:rsid w:val="005A7ECC"/>
    <w:rsid w:val="00610E2B"/>
    <w:rsid w:val="00613680"/>
    <w:rsid w:val="006B5EAF"/>
    <w:rsid w:val="006E151F"/>
    <w:rsid w:val="0071105A"/>
    <w:rsid w:val="007145DC"/>
    <w:rsid w:val="00735250"/>
    <w:rsid w:val="0076145A"/>
    <w:rsid w:val="00776225"/>
    <w:rsid w:val="00844052"/>
    <w:rsid w:val="00854A5C"/>
    <w:rsid w:val="008B78E7"/>
    <w:rsid w:val="008F73CC"/>
    <w:rsid w:val="00941545"/>
    <w:rsid w:val="00983C24"/>
    <w:rsid w:val="00990D91"/>
    <w:rsid w:val="009A5618"/>
    <w:rsid w:val="009B67FA"/>
    <w:rsid w:val="009C0D1D"/>
    <w:rsid w:val="009E3DB6"/>
    <w:rsid w:val="009E67D8"/>
    <w:rsid w:val="009F4E19"/>
    <w:rsid w:val="009F50F2"/>
    <w:rsid w:val="00A4459F"/>
    <w:rsid w:val="00A87C5F"/>
    <w:rsid w:val="00AA6D87"/>
    <w:rsid w:val="00AA7175"/>
    <w:rsid w:val="00AD2E75"/>
    <w:rsid w:val="00AF4E2B"/>
    <w:rsid w:val="00B03A8D"/>
    <w:rsid w:val="00B07C99"/>
    <w:rsid w:val="00B51391"/>
    <w:rsid w:val="00B85A39"/>
    <w:rsid w:val="00B97766"/>
    <w:rsid w:val="00BD2A4E"/>
    <w:rsid w:val="00BF73DC"/>
    <w:rsid w:val="00C06E14"/>
    <w:rsid w:val="00C1478E"/>
    <w:rsid w:val="00C14CBA"/>
    <w:rsid w:val="00C33DEA"/>
    <w:rsid w:val="00C6303D"/>
    <w:rsid w:val="00C64FEB"/>
    <w:rsid w:val="00C80959"/>
    <w:rsid w:val="00CD0548"/>
    <w:rsid w:val="00CD0E0B"/>
    <w:rsid w:val="00CD4EF6"/>
    <w:rsid w:val="00D36E88"/>
    <w:rsid w:val="00D709CC"/>
    <w:rsid w:val="00D83029"/>
    <w:rsid w:val="00DB6959"/>
    <w:rsid w:val="00DC44BE"/>
    <w:rsid w:val="00DF4AF3"/>
    <w:rsid w:val="00DF69A6"/>
    <w:rsid w:val="00E15F2F"/>
    <w:rsid w:val="00E52138"/>
    <w:rsid w:val="00E53FE3"/>
    <w:rsid w:val="00E80AE4"/>
    <w:rsid w:val="00E81A93"/>
    <w:rsid w:val="00E93266"/>
    <w:rsid w:val="00EA3943"/>
    <w:rsid w:val="00ED2C06"/>
    <w:rsid w:val="00ED56A6"/>
    <w:rsid w:val="00EF04E4"/>
    <w:rsid w:val="00F2710C"/>
    <w:rsid w:val="00F43333"/>
    <w:rsid w:val="00F91C96"/>
    <w:rsid w:val="00FA0C3E"/>
    <w:rsid w:val="00FA6F27"/>
    <w:rsid w:val="00FD73AD"/>
    <w:rsid w:val="00FE1446"/>
    <w:rsid w:val="00FE7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/>
    <o:shapelayout v:ext="edit">
      <o:idmap v:ext="edit" data="1"/>
    </o:shapelayout>
  </w:shapeDefaults>
  <w:decimalSymbol w:val=","/>
  <w:listSeparator w:val=";"/>
  <w14:docId w14:val="50D0111E"/>
  <w15:docId w15:val="{25103FFE-FC8B-4BFE-8080-A82FC8429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FD73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semiHidden/>
    <w:rsid w:val="00377E32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rsid w:val="00AD2E75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AD2E75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uiPriority w:val="34"/>
    <w:qFormat/>
    <w:rsid w:val="00C1478E"/>
    <w:pPr>
      <w:ind w:left="720"/>
      <w:contextualSpacing/>
    </w:pPr>
  </w:style>
  <w:style w:type="character" w:styleId="Odwoaniedokomentarza">
    <w:name w:val="annotation reference"/>
    <w:basedOn w:val="Domylnaczcionkaakapitu"/>
    <w:rsid w:val="001E39CA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1E39C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1E39CA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1E39C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1E39CA"/>
    <w:rPr>
      <w:b/>
      <w:bCs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922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BD97E0-1DA9-4E1A-AF6D-BC0F66F0EE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</Pages>
  <Words>223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kademia Ekonomiczna</Company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Błaczkowska</dc:creator>
  <cp:lastModifiedBy>Tomasz Mirosław Dyczkowski</cp:lastModifiedBy>
  <cp:revision>36</cp:revision>
  <cp:lastPrinted>2020-01-29T10:09:00Z</cp:lastPrinted>
  <dcterms:created xsi:type="dcterms:W3CDTF">2017-10-29T13:59:00Z</dcterms:created>
  <dcterms:modified xsi:type="dcterms:W3CDTF">2021-02-19T10:41:00Z</dcterms:modified>
</cp:coreProperties>
</file>